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71E65" w14:textId="17D01F73" w:rsidR="00EF09A0" w:rsidRPr="00DB597D" w:rsidRDefault="005B0E30" w:rsidP="005B0E30">
      <w:pPr>
        <w:spacing w:before="120" w:after="60"/>
        <w:rPr>
          <w:rFonts w:ascii="Arial" w:hAnsi="Arial" w:cs="Arial"/>
          <w:b/>
          <w:sz w:val="16"/>
          <w:szCs w:val="16"/>
        </w:rPr>
      </w:pPr>
      <w:r w:rsidRPr="00DB597D">
        <w:rPr>
          <w:rFonts w:ascii="Arial" w:hAnsi="Arial" w:cs="Arial"/>
          <w:b/>
          <w:sz w:val="16"/>
          <w:szCs w:val="16"/>
        </w:rPr>
        <w:t>Fo</w:t>
      </w:r>
      <w:r w:rsidR="00BF3401" w:rsidRPr="00DB597D">
        <w:rPr>
          <w:rFonts w:ascii="Arial" w:hAnsi="Arial" w:cs="Arial"/>
          <w:b/>
          <w:sz w:val="16"/>
          <w:szCs w:val="16"/>
        </w:rPr>
        <w:t>r use</w:t>
      </w:r>
      <w:r w:rsidRPr="00DB597D">
        <w:rPr>
          <w:rFonts w:ascii="Arial" w:hAnsi="Arial" w:cs="Arial"/>
          <w:b/>
          <w:sz w:val="16"/>
          <w:szCs w:val="16"/>
        </w:rPr>
        <w:t xml:space="preserve"> on</w:t>
      </w:r>
      <w:r w:rsidR="00BF3401" w:rsidRPr="00DB597D">
        <w:rPr>
          <w:rFonts w:ascii="Arial" w:hAnsi="Arial" w:cs="Arial"/>
          <w:b/>
          <w:sz w:val="16"/>
          <w:szCs w:val="16"/>
        </w:rPr>
        <w:t xml:space="preserve"> structures where construction has been co</w:t>
      </w:r>
      <w:r w:rsidRPr="00DB597D">
        <w:rPr>
          <w:rFonts w:ascii="Arial" w:hAnsi="Arial" w:cs="Arial"/>
          <w:b/>
          <w:sz w:val="16"/>
          <w:szCs w:val="16"/>
        </w:rPr>
        <w:t>mpleted and access to roof area</w:t>
      </w:r>
      <w:r w:rsidR="00BF3401" w:rsidRPr="00DB597D">
        <w:rPr>
          <w:rFonts w:ascii="Arial" w:hAnsi="Arial" w:cs="Arial"/>
          <w:b/>
          <w:sz w:val="16"/>
          <w:szCs w:val="16"/>
        </w:rPr>
        <w:t xml:space="preserve"> is required</w:t>
      </w:r>
      <w:r w:rsidR="00CD00BE" w:rsidRPr="00DB597D">
        <w:rPr>
          <w:rFonts w:ascii="Arial" w:hAnsi="Arial" w:cs="Arial"/>
          <w:b/>
          <w:sz w:val="16"/>
          <w:szCs w:val="16"/>
        </w:rPr>
        <w:t xml:space="preserve"> (this permit is not required for active construction sites which will use the Unprotected Edge Access Permit).</w:t>
      </w:r>
    </w:p>
    <w:tbl>
      <w:tblPr>
        <w:tblW w:w="10382" w:type="dxa"/>
        <w:tblInd w:w="-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1"/>
        <w:gridCol w:w="1043"/>
        <w:gridCol w:w="708"/>
        <w:gridCol w:w="709"/>
        <w:gridCol w:w="16"/>
        <w:gridCol w:w="393"/>
        <w:gridCol w:w="16"/>
        <w:gridCol w:w="742"/>
        <w:gridCol w:w="359"/>
        <w:gridCol w:w="317"/>
        <w:gridCol w:w="142"/>
        <w:gridCol w:w="425"/>
        <w:gridCol w:w="425"/>
        <w:gridCol w:w="108"/>
        <w:gridCol w:w="743"/>
        <w:gridCol w:w="758"/>
        <w:gridCol w:w="92"/>
        <w:gridCol w:w="142"/>
        <w:gridCol w:w="709"/>
        <w:gridCol w:w="213"/>
        <w:gridCol w:w="70"/>
        <w:gridCol w:w="709"/>
        <w:gridCol w:w="992"/>
      </w:tblGrid>
      <w:tr w:rsidR="009050B2" w:rsidRPr="00F80676" w14:paraId="78B71E68" w14:textId="77777777" w:rsidTr="009050B2">
        <w:trPr>
          <w:cantSplit/>
          <w:trHeight w:hRule="exact" w:val="312"/>
        </w:trPr>
        <w:tc>
          <w:tcPr>
            <w:tcW w:w="3420" w:type="dxa"/>
            <w:gridSpan w:val="6"/>
            <w:shd w:val="clear" w:color="auto" w:fill="auto"/>
            <w:vAlign w:val="center"/>
          </w:tcPr>
          <w:p w14:paraId="78B71E66" w14:textId="77777777" w:rsidR="009050B2" w:rsidRPr="00DB597D" w:rsidRDefault="009050B2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Workplace: 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bookmarkStart w:id="0" w:name="_GoBack"/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bookmarkEnd w:id="0"/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962" w:type="dxa"/>
            <w:gridSpan w:val="17"/>
            <w:shd w:val="clear" w:color="auto" w:fill="auto"/>
            <w:vAlign w:val="center"/>
          </w:tcPr>
          <w:p w14:paraId="78B71E67" w14:textId="77777777" w:rsidR="009050B2" w:rsidRPr="00DB597D" w:rsidRDefault="009050B2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Location: 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311D7" w:rsidRPr="00F80676" w14:paraId="78B71E6B" w14:textId="77777777" w:rsidTr="009050B2">
        <w:trPr>
          <w:cantSplit/>
          <w:trHeight w:hRule="exact" w:val="312"/>
        </w:trPr>
        <w:tc>
          <w:tcPr>
            <w:tcW w:w="3420" w:type="dxa"/>
            <w:gridSpan w:val="6"/>
            <w:shd w:val="clear" w:color="auto" w:fill="auto"/>
            <w:vAlign w:val="center"/>
          </w:tcPr>
          <w:p w14:paraId="78B71E69" w14:textId="77777777" w:rsidR="00D311D7" w:rsidRPr="00DB597D" w:rsidRDefault="00D311D7" w:rsidP="0050653E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Service Provider (SP) </w:t>
            </w:r>
            <w:r w:rsidR="00E5375F" w:rsidRPr="00DB597D">
              <w:rPr>
                <w:rFonts w:ascii="Arial" w:hAnsi="Arial" w:cs="Arial"/>
                <w:sz w:val="18"/>
                <w:szCs w:val="18"/>
              </w:rPr>
              <w:t>c</w:t>
            </w:r>
            <w:r w:rsidRPr="00DB597D">
              <w:rPr>
                <w:rFonts w:ascii="Arial" w:hAnsi="Arial" w:cs="Arial"/>
                <w:sz w:val="18"/>
                <w:szCs w:val="18"/>
              </w:rPr>
              <w:t xml:space="preserve">ompany </w:t>
            </w:r>
            <w:r w:rsidR="00E5375F" w:rsidRPr="00DB597D">
              <w:rPr>
                <w:rFonts w:ascii="Arial" w:hAnsi="Arial" w:cs="Arial"/>
                <w:sz w:val="18"/>
                <w:szCs w:val="18"/>
              </w:rPr>
              <w:t>n</w:t>
            </w:r>
            <w:r w:rsidRPr="00DB597D">
              <w:rPr>
                <w:rFonts w:ascii="Arial" w:hAnsi="Arial" w:cs="Arial"/>
                <w:sz w:val="18"/>
                <w:szCs w:val="18"/>
              </w:rPr>
              <w:t>ame:</w:t>
            </w:r>
          </w:p>
        </w:tc>
        <w:tc>
          <w:tcPr>
            <w:tcW w:w="6962" w:type="dxa"/>
            <w:gridSpan w:val="17"/>
            <w:shd w:val="clear" w:color="auto" w:fill="auto"/>
            <w:vAlign w:val="center"/>
          </w:tcPr>
          <w:p w14:paraId="78B71E6A" w14:textId="77777777" w:rsidR="00D311D7" w:rsidRPr="00DB597D" w:rsidRDefault="00D311D7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311D7" w:rsidRPr="00F80676" w14:paraId="78B71E6F" w14:textId="77777777" w:rsidTr="00CC3FC0">
        <w:trPr>
          <w:cantSplit/>
          <w:trHeight w:hRule="exact" w:val="312"/>
        </w:trPr>
        <w:tc>
          <w:tcPr>
            <w:tcW w:w="3420" w:type="dxa"/>
            <w:gridSpan w:val="6"/>
            <w:shd w:val="clear" w:color="auto" w:fill="auto"/>
            <w:vAlign w:val="center"/>
          </w:tcPr>
          <w:p w14:paraId="78B71E6C" w14:textId="77777777" w:rsidR="00D311D7" w:rsidRPr="00DB597D" w:rsidRDefault="00D311D7" w:rsidP="0050653E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Name of (SP) Supervisor/ Manager:</w:t>
            </w:r>
          </w:p>
        </w:tc>
        <w:tc>
          <w:tcPr>
            <w:tcW w:w="3277" w:type="dxa"/>
            <w:gridSpan w:val="9"/>
            <w:shd w:val="clear" w:color="auto" w:fill="auto"/>
            <w:vAlign w:val="center"/>
          </w:tcPr>
          <w:p w14:paraId="78B71E6D" w14:textId="77777777" w:rsidR="00D311D7" w:rsidRPr="00DB597D" w:rsidRDefault="00D311D7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685" w:type="dxa"/>
            <w:gridSpan w:val="8"/>
            <w:shd w:val="clear" w:color="auto" w:fill="auto"/>
            <w:vAlign w:val="center"/>
          </w:tcPr>
          <w:p w14:paraId="78B71E6E" w14:textId="77777777" w:rsidR="00D311D7" w:rsidRPr="00DB597D" w:rsidRDefault="008347EC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Contact No</w:t>
            </w:r>
            <w:r w:rsidR="00D311D7" w:rsidRPr="00DB597D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D311D7"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311D7"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D311D7" w:rsidRPr="00DB597D">
              <w:rPr>
                <w:rFonts w:ascii="Arial" w:hAnsi="Arial" w:cs="Arial"/>
                <w:sz w:val="18"/>
                <w:szCs w:val="18"/>
              </w:rPr>
            </w:r>
            <w:r w:rsidR="00D311D7"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311D7"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D311D7"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D311D7"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D311D7"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D311D7"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D311D7"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311D7" w:rsidRPr="00F80676" w14:paraId="78B71E72" w14:textId="77777777" w:rsidTr="00CC3FC0">
        <w:trPr>
          <w:cantSplit/>
          <w:trHeight w:hRule="exact" w:val="365"/>
        </w:trPr>
        <w:tc>
          <w:tcPr>
            <w:tcW w:w="10382" w:type="dxa"/>
            <w:gridSpan w:val="23"/>
            <w:shd w:val="clear" w:color="auto" w:fill="auto"/>
            <w:vAlign w:val="center"/>
          </w:tcPr>
          <w:p w14:paraId="78B71E70" w14:textId="77777777" w:rsidR="00D311D7" w:rsidRPr="00DB597D" w:rsidRDefault="00D311D7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Reason for Access: 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  <w:p w14:paraId="78B71E71" w14:textId="77777777" w:rsidR="00764373" w:rsidRPr="00DB597D" w:rsidRDefault="00764373" w:rsidP="005065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06B5" w:rsidRPr="00F80676" w14:paraId="78B71E7C" w14:textId="77777777" w:rsidTr="00D45F22">
        <w:trPr>
          <w:cantSplit/>
          <w:trHeight w:hRule="exact" w:val="557"/>
        </w:trPr>
        <w:tc>
          <w:tcPr>
            <w:tcW w:w="230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3" w14:textId="77777777" w:rsidR="003106B5" w:rsidRPr="00DB597D" w:rsidRDefault="003106B5" w:rsidP="003106B5">
            <w:pPr>
              <w:rPr>
                <w:rFonts w:ascii="Arial" w:hAnsi="Arial" w:cs="Arial"/>
                <w:sz w:val="18"/>
                <w:szCs w:val="18"/>
              </w:rPr>
            </w:pPr>
            <w:bookmarkStart w:id="1" w:name="_Hlk497985269"/>
            <w:r w:rsidRPr="00DB597D">
              <w:rPr>
                <w:rFonts w:ascii="Arial" w:hAnsi="Arial" w:cs="Arial"/>
                <w:sz w:val="18"/>
                <w:szCs w:val="18"/>
              </w:rPr>
              <w:t>Length</w:t>
            </w:r>
            <w:r w:rsidR="00A94B76" w:rsidRPr="00DB597D">
              <w:rPr>
                <w:rFonts w:ascii="Arial" w:hAnsi="Arial" w:cs="Arial"/>
                <w:sz w:val="18"/>
                <w:szCs w:val="18"/>
              </w:rPr>
              <w:t xml:space="preserve"> of time access </w:t>
            </w:r>
            <w:r w:rsidRPr="00DB597D">
              <w:rPr>
                <w:rFonts w:ascii="Arial" w:hAnsi="Arial" w:cs="Arial"/>
                <w:sz w:val="18"/>
                <w:szCs w:val="18"/>
              </w:rPr>
              <w:t>requested:</w:t>
            </w:r>
          </w:p>
        </w:tc>
        <w:tc>
          <w:tcPr>
            <w:tcW w:w="113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4" w14:textId="77777777" w:rsidR="003106B5" w:rsidRPr="00DB597D" w:rsidRDefault="003106B5" w:rsidP="003106B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Start:</w:t>
            </w:r>
          </w:p>
        </w:tc>
        <w:sdt>
          <w:sdtPr>
            <w:rPr>
              <w:rFonts w:ascii="Arial" w:eastAsia="Times New Roman" w:hAnsi="Arial" w:cs="Arial"/>
              <w:sz w:val="18"/>
              <w:szCs w:val="18"/>
            </w:rPr>
            <w:id w:val="420146669"/>
            <w:placeholder>
              <w:docPart w:val="A7CFAF60198842D7AB2331143E07BBB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8B71E75" w14:textId="77777777" w:rsidR="003106B5" w:rsidRPr="00DB597D" w:rsidRDefault="00CC3FC0" w:rsidP="003106B5">
                <w:pPr>
                  <w:shd w:val="solid" w:color="BFBFBF" w:themeColor="background1" w:themeShade="BF" w:fill="auto"/>
                  <w:spacing w:after="0" w:line="240" w:lineRule="auto"/>
                  <w:rPr>
                    <w:rFonts w:ascii="Arial" w:eastAsia="Times New Roman" w:hAnsi="Arial" w:cs="Arial"/>
                    <w:sz w:val="18"/>
                    <w:szCs w:val="18"/>
                  </w:rPr>
                </w:pPr>
                <w:r w:rsidRPr="00DB597D">
                  <w:rPr>
                    <w:rFonts w:ascii="Arial" w:eastAsia="Times New Roman" w:hAnsi="Arial" w:cs="Arial"/>
                    <w:sz w:val="18"/>
                    <w:szCs w:val="18"/>
                  </w:rPr>
                  <w:t xml:space="preserve">        </w:t>
                </w:r>
              </w:p>
            </w:tc>
          </w:sdtContent>
        </w:sdt>
        <w:tc>
          <w:tcPr>
            <w:tcW w:w="99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6" w14:textId="77777777" w:rsidR="003106B5" w:rsidRPr="00DB597D" w:rsidRDefault="003106B5" w:rsidP="003106B5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Time: 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7" w14:textId="77777777" w:rsidR="003106B5" w:rsidRPr="00DB597D" w:rsidRDefault="003106B5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8" w14:textId="77777777" w:rsidR="003106B5" w:rsidRPr="00DB597D" w:rsidRDefault="003106B5" w:rsidP="003106B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Finish:</w:t>
            </w:r>
          </w:p>
        </w:tc>
        <w:tc>
          <w:tcPr>
            <w:tcW w:w="106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9" w14:textId="77777777" w:rsidR="003106B5" w:rsidRPr="00DB597D" w:rsidRDefault="00D32C4A" w:rsidP="003106B5">
            <w:pPr>
              <w:shd w:val="solid" w:color="BFBFBF" w:themeColor="background1" w:themeShade="BF" w:fill="auto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sdt>
              <w:sdtPr>
                <w:rPr>
                  <w:rFonts w:ascii="Arial" w:eastAsia="Times New Roman" w:hAnsi="Arial" w:cs="Arial"/>
                  <w:sz w:val="18"/>
                  <w:szCs w:val="18"/>
                </w:rPr>
                <w:id w:val="841590573"/>
                <w:placeholder>
                  <w:docPart w:val="E089497ECC89422D9B06BDF5FDF53883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CC3FC0" w:rsidRPr="00DB597D">
                  <w:rPr>
                    <w:rFonts w:ascii="Arial" w:eastAsia="Times New Roman" w:hAnsi="Arial" w:cs="Arial"/>
                    <w:sz w:val="18"/>
                    <w:szCs w:val="18"/>
                  </w:rPr>
                  <w:t xml:space="preserve">    </w:t>
                </w:r>
              </w:sdtContent>
            </w:sdt>
          </w:p>
        </w:tc>
        <w:tc>
          <w:tcPr>
            <w:tcW w:w="77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A" w14:textId="77777777" w:rsidR="003106B5" w:rsidRPr="00DB597D" w:rsidRDefault="003106B5" w:rsidP="003106B5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Tim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E7B" w14:textId="77777777" w:rsidR="003106B5" w:rsidRPr="00DB597D" w:rsidRDefault="003106B5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45F22" w:rsidRPr="00F80676" w14:paraId="3DFE6F68" w14:textId="77777777" w:rsidTr="00D118C2">
        <w:trPr>
          <w:cantSplit/>
          <w:trHeight w:hRule="exact" w:val="262"/>
        </w:trPr>
        <w:tc>
          <w:tcPr>
            <w:tcW w:w="6697" w:type="dxa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5C3584" w14:textId="04DC74E3" w:rsidR="00D45F22" w:rsidRPr="00DB597D" w:rsidRDefault="00D45F22" w:rsidP="003106B5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Service Provider has viewed the Roof Management Plan (Retai</w:t>
            </w:r>
            <w:r w:rsidR="00D118C2" w:rsidRPr="00DB597D">
              <w:rPr>
                <w:rFonts w:ascii="Arial" w:hAnsi="Arial" w:cs="Arial"/>
                <w:sz w:val="18"/>
                <w:szCs w:val="18"/>
              </w:rPr>
              <w:t>l</w:t>
            </w:r>
            <w:r w:rsidRPr="00DB597D">
              <w:rPr>
                <w:rFonts w:ascii="Arial" w:hAnsi="Arial" w:cs="Arial"/>
                <w:sz w:val="18"/>
                <w:szCs w:val="18"/>
              </w:rPr>
              <w:t xml:space="preserve"> Only) </w:t>
            </w:r>
          </w:p>
          <w:p w14:paraId="19F18E05" w14:textId="68FA7B61" w:rsidR="00D45F22" w:rsidRPr="00DB597D" w:rsidRDefault="00D45F22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99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7D4456" w14:textId="7883B0B4" w:rsidR="00D45F22" w:rsidRPr="00DB597D" w:rsidRDefault="00D45F22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707441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56741FA" w14:textId="79E2D903" w:rsidR="00D45F22" w:rsidRPr="00DB597D" w:rsidRDefault="00D118C2" w:rsidP="00CC3FC0">
                <w:pPr>
                  <w:spacing w:before="60" w:after="60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34FBC2" w14:textId="0E210FC9" w:rsidR="00D45F22" w:rsidRPr="00DB597D" w:rsidRDefault="00D45F22" w:rsidP="00CC3FC0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1476352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15DC42E1" w14:textId="5424DFAF" w:rsidR="00D45F22" w:rsidRPr="00DB597D" w:rsidRDefault="00D118C2" w:rsidP="00CC3FC0">
                <w:pPr>
                  <w:spacing w:before="60" w:after="60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☒</w:t>
                </w:r>
              </w:p>
            </w:tc>
          </w:sdtContent>
        </w:sdt>
      </w:tr>
      <w:bookmarkEnd w:id="1"/>
      <w:tr w:rsidR="00B712EE" w:rsidRPr="00F80676" w14:paraId="78B71E81" w14:textId="77777777" w:rsidTr="00CC3FC0">
        <w:trPr>
          <w:cantSplit/>
          <w:trHeight w:hRule="exact" w:val="313"/>
        </w:trPr>
        <w:tc>
          <w:tcPr>
            <w:tcW w:w="4537" w:type="dxa"/>
            <w:gridSpan w:val="9"/>
            <w:shd w:val="clear" w:color="auto" w:fill="1F3864"/>
            <w:vAlign w:val="center"/>
          </w:tcPr>
          <w:p w14:paraId="78B71E7D" w14:textId="77777777" w:rsidR="00B712EE" w:rsidRPr="00DB597D" w:rsidRDefault="00B712EE" w:rsidP="00B712EE">
            <w:pPr>
              <w:numPr>
                <w:ilvl w:val="0"/>
                <w:numId w:val="10"/>
              </w:num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Fall Risks</w:t>
            </w:r>
          </w:p>
        </w:tc>
        <w:tc>
          <w:tcPr>
            <w:tcW w:w="884" w:type="dxa"/>
            <w:gridSpan w:val="3"/>
            <w:shd w:val="clear" w:color="auto" w:fill="1F3864"/>
            <w:vAlign w:val="center"/>
          </w:tcPr>
          <w:p w14:paraId="78B71E7E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3969" w:type="dxa"/>
            <w:gridSpan w:val="10"/>
            <w:tcBorders>
              <w:top w:val="nil"/>
            </w:tcBorders>
            <w:shd w:val="clear" w:color="auto" w:fill="1F3864"/>
            <w:vAlign w:val="center"/>
          </w:tcPr>
          <w:p w14:paraId="78B71E7F" w14:textId="77777777" w:rsidR="00B712EE" w:rsidRPr="00DB597D" w:rsidRDefault="00B712EE" w:rsidP="00B712EE">
            <w:pPr>
              <w:numPr>
                <w:ilvl w:val="0"/>
                <w:numId w:val="10"/>
              </w:num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Controls</w:t>
            </w:r>
          </w:p>
        </w:tc>
        <w:tc>
          <w:tcPr>
            <w:tcW w:w="992" w:type="dxa"/>
            <w:shd w:val="clear" w:color="auto" w:fill="1F3864"/>
            <w:vAlign w:val="center"/>
          </w:tcPr>
          <w:p w14:paraId="78B71E80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</w:p>
        </w:tc>
      </w:tr>
      <w:tr w:rsidR="00B712EE" w:rsidRPr="00F80676" w14:paraId="78B71E8A" w14:textId="77777777" w:rsidTr="00CC3FC0">
        <w:trPr>
          <w:cantSplit/>
          <w:trHeight w:hRule="exact" w:val="284"/>
        </w:trPr>
        <w:tc>
          <w:tcPr>
            <w:tcW w:w="551" w:type="dxa"/>
            <w:shd w:val="clear" w:color="auto" w:fill="auto"/>
          </w:tcPr>
          <w:p w14:paraId="78B71E82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3986" w:type="dxa"/>
            <w:gridSpan w:val="8"/>
            <w:shd w:val="clear" w:color="auto" w:fill="auto"/>
          </w:tcPr>
          <w:p w14:paraId="78B71E83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Skylights</w:t>
            </w:r>
          </w:p>
          <w:p w14:paraId="78B71E84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344773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vAlign w:val="center"/>
              </w:tcPr>
              <w:p w14:paraId="78B71E85" w14:textId="77777777" w:rsidR="00B712EE" w:rsidRPr="00DB597D" w:rsidRDefault="00F80676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</w:tcPr>
          <w:p w14:paraId="78B71E86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3436" w:type="dxa"/>
            <w:gridSpan w:val="8"/>
            <w:shd w:val="clear" w:color="auto" w:fill="auto"/>
          </w:tcPr>
          <w:p w14:paraId="78B71E87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Barricades</w:t>
            </w:r>
          </w:p>
          <w:p w14:paraId="78B71E88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60768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89" w14:textId="372855BB" w:rsidR="00B712EE" w:rsidRPr="00DB597D" w:rsidRDefault="00352ACB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91" w14:textId="77777777" w:rsidTr="00CC3FC0">
        <w:trPr>
          <w:cantSplit/>
          <w:trHeight w:hRule="exact" w:val="284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8B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39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8C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Proximity to the edge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618517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B71E8D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1E8E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34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8F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Guards or Cover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566221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90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98" w14:textId="77777777" w:rsidTr="00CC3FC0">
        <w:trPr>
          <w:cantSplit/>
          <w:trHeight w:hRule="exact" w:val="284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92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39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93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Roof Opening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218431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B71E94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1E95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34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96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Guardrail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63268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97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9F" w14:textId="77777777" w:rsidTr="00CC3FC0">
        <w:trPr>
          <w:cantSplit/>
          <w:trHeight w:hRule="exact" w:val="284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99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39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9A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Roof surface condition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2140371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B71E9B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1E9C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34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9D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Fall Restraint Equipment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979754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9E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A6" w14:textId="77777777" w:rsidTr="00CC3FC0">
        <w:trPr>
          <w:cantSplit/>
          <w:trHeight w:hRule="exact" w:val="284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A0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39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A1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Roof structure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2038500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B71EA2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1EA3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34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A4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Fall Arrest Equipment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532262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A5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AD" w14:textId="77777777" w:rsidTr="00CC3FC0">
        <w:trPr>
          <w:cantSplit/>
          <w:trHeight w:hRule="exact" w:val="284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A7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39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A8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Material Transfer Method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907038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B71EA9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1EAA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34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71EAB" w14:textId="77777777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JSA completed prior to permit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044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AC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B6" w14:textId="77777777" w:rsidTr="00155C71">
        <w:trPr>
          <w:cantSplit/>
          <w:trHeight w:hRule="exact" w:val="297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AE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39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B0" w14:textId="7EA1C01F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 xml:space="preserve">Other  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585350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B71EB1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71EB2" w14:textId="77777777" w:rsidR="00B712EE" w:rsidRPr="00DB597D" w:rsidRDefault="00B712EE" w:rsidP="00F80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34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B4" w14:textId="170408C2" w:rsidR="00B712EE" w:rsidRPr="00DB597D" w:rsidRDefault="00B712EE" w:rsidP="00B712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DB597D">
              <w:rPr>
                <w:rFonts w:ascii="Arial" w:hAnsi="Arial" w:cs="Arial"/>
                <w:sz w:val="18"/>
                <w:szCs w:val="18"/>
                <w:lang w:eastAsia="en-AU"/>
              </w:rPr>
              <w:t>Designated Work Area</w:t>
            </w:r>
            <w:r w:rsidR="00155C71" w:rsidRPr="00DB597D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255362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B5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BB" w14:textId="77777777" w:rsidTr="00D45F22">
        <w:trPr>
          <w:cantSplit/>
          <w:trHeight w:hRule="exact" w:val="289"/>
        </w:trPr>
        <w:tc>
          <w:tcPr>
            <w:tcW w:w="7547" w:type="dxa"/>
            <w:gridSpan w:val="17"/>
            <w:shd w:val="clear" w:color="auto" w:fill="1F3864"/>
            <w:vAlign w:val="center"/>
          </w:tcPr>
          <w:p w14:paraId="78B71EB7" w14:textId="77777777" w:rsidR="00B712EE" w:rsidRPr="00DB597D" w:rsidRDefault="00B712EE" w:rsidP="00A94B76">
            <w:pPr>
              <w:spacing w:after="60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Have all requiring access current:</w:t>
            </w:r>
          </w:p>
        </w:tc>
        <w:tc>
          <w:tcPr>
            <w:tcW w:w="851" w:type="dxa"/>
            <w:gridSpan w:val="2"/>
            <w:shd w:val="clear" w:color="auto" w:fill="1F3864"/>
            <w:vAlign w:val="center"/>
          </w:tcPr>
          <w:p w14:paraId="78B71EB8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Yes</w:t>
            </w:r>
          </w:p>
        </w:tc>
        <w:tc>
          <w:tcPr>
            <w:tcW w:w="992" w:type="dxa"/>
            <w:gridSpan w:val="3"/>
            <w:shd w:val="clear" w:color="auto" w:fill="1F3864"/>
            <w:vAlign w:val="center"/>
          </w:tcPr>
          <w:p w14:paraId="78B71EB9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No</w:t>
            </w:r>
          </w:p>
        </w:tc>
        <w:tc>
          <w:tcPr>
            <w:tcW w:w="992" w:type="dxa"/>
            <w:shd w:val="clear" w:color="auto" w:fill="1F3864"/>
            <w:vAlign w:val="center"/>
          </w:tcPr>
          <w:p w14:paraId="78B71EBA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N/A</w:t>
            </w:r>
          </w:p>
        </w:tc>
      </w:tr>
      <w:tr w:rsidR="00B712EE" w:rsidRPr="00F80676" w14:paraId="78B71EC0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BC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ing at Height training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375275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BD" w14:textId="77777777" w:rsidR="00B712EE" w:rsidRPr="00DB597D" w:rsidRDefault="00CC3FC0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016074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BE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992" w:type="dxa"/>
            <w:shd w:val="clear" w:color="auto" w:fill="BFBFBF" w:themeFill="background1" w:themeFillShade="BF"/>
          </w:tcPr>
          <w:p w14:paraId="78B71EBF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</w:p>
        </w:tc>
      </w:tr>
      <w:tr w:rsidR="00B712EE" w:rsidRPr="00F80676" w14:paraId="78B71EC5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C1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Fall protection equipment – harness training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74055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C2" w14:textId="77777777" w:rsidR="00B712EE" w:rsidRPr="00DB597D" w:rsidRDefault="00942F2A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195956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C3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459138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C4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CA" w14:textId="77777777" w:rsidTr="00DB597D">
        <w:trPr>
          <w:cantSplit/>
          <w:trHeight w:hRule="exact" w:val="282"/>
        </w:trPr>
        <w:tc>
          <w:tcPr>
            <w:tcW w:w="7547" w:type="dxa"/>
            <w:gridSpan w:val="17"/>
            <w:shd w:val="clear" w:color="auto" w:fill="1F3864"/>
            <w:vAlign w:val="center"/>
          </w:tcPr>
          <w:p w14:paraId="78B71EC6" w14:textId="77777777" w:rsidR="00B712EE" w:rsidRPr="00DB597D" w:rsidRDefault="00B712EE" w:rsidP="00B712EE">
            <w:pPr>
              <w:spacing w:before="60" w:after="60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Does the JSEA (or equivalent) cover the following?</w:t>
            </w:r>
          </w:p>
        </w:tc>
        <w:tc>
          <w:tcPr>
            <w:tcW w:w="851" w:type="dxa"/>
            <w:gridSpan w:val="2"/>
            <w:shd w:val="clear" w:color="auto" w:fill="1F3864"/>
            <w:vAlign w:val="center"/>
          </w:tcPr>
          <w:p w14:paraId="78B71EC7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Yes</w:t>
            </w:r>
          </w:p>
        </w:tc>
        <w:tc>
          <w:tcPr>
            <w:tcW w:w="992" w:type="dxa"/>
            <w:gridSpan w:val="3"/>
            <w:shd w:val="clear" w:color="auto" w:fill="1F3864"/>
            <w:vAlign w:val="center"/>
          </w:tcPr>
          <w:p w14:paraId="78B71EC8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No</w:t>
            </w:r>
          </w:p>
        </w:tc>
        <w:tc>
          <w:tcPr>
            <w:tcW w:w="992" w:type="dxa"/>
            <w:shd w:val="clear" w:color="auto" w:fill="1F3864"/>
            <w:vAlign w:val="center"/>
          </w:tcPr>
          <w:p w14:paraId="78B71EC9" w14:textId="77777777" w:rsidR="00B712EE" w:rsidRPr="00DB597D" w:rsidRDefault="00B712EE" w:rsidP="00B712EE">
            <w:pPr>
              <w:spacing w:before="60" w:after="60"/>
              <w:jc w:val="center"/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</w:pPr>
            <w:r w:rsidRPr="00DB597D">
              <w:rPr>
                <w:rFonts w:ascii="Arial" w:eastAsia="Times New Roman" w:hAnsi="Arial" w:cs="Arial"/>
                <w:b/>
                <w:color w:val="FFFFFF"/>
                <w:sz w:val="18"/>
                <w:szCs w:val="18"/>
                <w:lang w:eastAsia="en-AU"/>
              </w:rPr>
              <w:t>N/A</w:t>
            </w:r>
          </w:p>
        </w:tc>
      </w:tr>
      <w:tr w:rsidR="00B712EE" w:rsidRPr="00F80676" w14:paraId="78B71ECF" w14:textId="77777777" w:rsidTr="00DB597D">
        <w:trPr>
          <w:cantSplit/>
          <w:trHeight w:hRule="exact" w:val="515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CB" w14:textId="36C54CF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Fall protection when within 2</w:t>
            </w:r>
            <w:r w:rsidR="003C310A" w:rsidRPr="00DB597D">
              <w:rPr>
                <w:rFonts w:ascii="Arial" w:hAnsi="Arial" w:cs="Arial"/>
                <w:sz w:val="18"/>
                <w:szCs w:val="18"/>
              </w:rPr>
              <w:t>m (VIC, WA, NSW and ACT) 3m (QLD)</w:t>
            </w:r>
            <w:r w:rsidRPr="00DB597D">
              <w:rPr>
                <w:rFonts w:ascii="Arial" w:hAnsi="Arial" w:cs="Arial"/>
                <w:sz w:val="18"/>
                <w:szCs w:val="18"/>
              </w:rPr>
              <w:t xml:space="preserve"> of an unprotected edge / penetration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2050331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CC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08782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CD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470879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CE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D4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D0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Fall protection equipment (e.g. anchor points, gear inspected)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313953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D1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436057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D2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13646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D3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D9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D5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Falling objects (</w:t>
            </w:r>
            <w:r w:rsidR="008A41B4" w:rsidRPr="00DB597D">
              <w:rPr>
                <w:rFonts w:ascii="Arial" w:hAnsi="Arial" w:cs="Arial"/>
                <w:sz w:val="18"/>
                <w:szCs w:val="18"/>
              </w:rPr>
              <w:t>e.g.</w:t>
            </w:r>
            <w:r w:rsidRPr="00DB597D">
              <w:rPr>
                <w:rFonts w:ascii="Arial" w:hAnsi="Arial" w:cs="Arial"/>
                <w:sz w:val="18"/>
                <w:szCs w:val="18"/>
              </w:rPr>
              <w:t xml:space="preserve"> dropped objects or </w:t>
            </w:r>
            <w:r w:rsidR="008A41B4" w:rsidRPr="00DB597D">
              <w:rPr>
                <w:rFonts w:ascii="Arial" w:hAnsi="Arial" w:cs="Arial"/>
                <w:sz w:val="18"/>
                <w:szCs w:val="18"/>
              </w:rPr>
              <w:t>wind-blown</w:t>
            </w:r>
            <w:r w:rsidRPr="00DB597D">
              <w:rPr>
                <w:rFonts w:ascii="Arial" w:hAnsi="Arial" w:cs="Arial"/>
                <w:sz w:val="18"/>
                <w:szCs w:val="18"/>
              </w:rPr>
              <w:t xml:space="preserve"> debris)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433362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D6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397872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D7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982273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D8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DE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DA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Establishing a designated work area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701245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DB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2047327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DC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298185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DD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E3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DF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 near fragile structures? (e.g. corrugated AC sheeting, wired glass, skylights)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69567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E0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991021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E1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934905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E2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E8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E4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 near overhead powerlines/ power-line connection point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2100676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E5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421832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E6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351035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E7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ED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E9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 near fume extraction outlet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538384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EA" w14:textId="1271168A" w:rsidR="00B712EE" w:rsidRPr="00DB597D" w:rsidRDefault="007B788F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724979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EB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2134671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EC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F2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EE" w14:textId="77777777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 near other energy sources (e.g. steam, hydraulics)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536860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EF" w14:textId="77777777" w:rsidR="00B712EE" w:rsidRPr="00DB597D" w:rsidRDefault="00D20AA6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699774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F0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390263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F1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B712EE" w:rsidRPr="00F80676" w14:paraId="78B71EF7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F3" w14:textId="1013E26C" w:rsidR="00B712EE" w:rsidRPr="00DB597D" w:rsidRDefault="00B712EE" w:rsidP="00B712E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Work near telecommunication </w:t>
            </w:r>
            <w:r w:rsidR="002E530A" w:rsidRPr="00DB597D">
              <w:rPr>
                <w:rFonts w:ascii="Arial" w:hAnsi="Arial" w:cs="Arial"/>
                <w:sz w:val="18"/>
                <w:szCs w:val="18"/>
              </w:rPr>
              <w:t>towers/</w:t>
            </w:r>
            <w:r w:rsidRPr="00DB597D">
              <w:rPr>
                <w:rFonts w:ascii="Arial" w:hAnsi="Arial" w:cs="Arial"/>
                <w:sz w:val="18"/>
                <w:szCs w:val="18"/>
              </w:rPr>
              <w:t>equipment</w:t>
            </w:r>
            <w:r w:rsidR="002E530A" w:rsidRPr="00DB597D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834222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F4" w14:textId="2FD1A952" w:rsidR="00B712EE" w:rsidRPr="00DB597D" w:rsidRDefault="002E530A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883395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F5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979532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F6" w14:textId="77777777" w:rsidR="00B712EE" w:rsidRPr="00DB597D" w:rsidRDefault="00B712EE" w:rsidP="00B712EE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166328FA" w14:textId="77777777" w:rsidTr="00D45F22">
        <w:trPr>
          <w:cantSplit/>
          <w:trHeight w:hRule="exact" w:val="462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7C3DB" w14:textId="2BD1E11D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If yes, have the relevant control measures in the site specific EME been included in the JSEA.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570024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D417716" w14:textId="181839FA" w:rsidR="002E530A" w:rsidRPr="00DB597D" w:rsidRDefault="002E530A" w:rsidP="002E530A">
                <w:pPr>
                  <w:jc w:val="center"/>
                  <w:rPr>
                    <w:rFonts w:ascii="Arial" w:eastAsia="Arial Unicode MS" w:hAnsi="Arial" w:cs="Arial"/>
                    <w:sz w:val="18"/>
                    <w:szCs w:val="18"/>
                    <w:shd w:val="solid" w:color="BFBFBF" w:themeColor="background1" w:themeShade="BF" w:fill="auto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933741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3824842" w14:textId="2CA3D103" w:rsidR="002E530A" w:rsidRPr="00DB597D" w:rsidRDefault="002E530A" w:rsidP="002E530A">
                <w:pPr>
                  <w:jc w:val="center"/>
                  <w:rPr>
                    <w:rFonts w:ascii="Arial" w:eastAsia="Arial Unicode MS" w:hAnsi="Arial" w:cs="Arial"/>
                    <w:sz w:val="18"/>
                    <w:szCs w:val="18"/>
                    <w:shd w:val="solid" w:color="BFBFBF" w:themeColor="background1" w:themeShade="BF" w:fill="auto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494417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81AC778" w14:textId="2396386F" w:rsidR="002E530A" w:rsidRPr="00DB597D" w:rsidRDefault="002E530A" w:rsidP="002E530A">
                <w:pPr>
                  <w:jc w:val="center"/>
                  <w:rPr>
                    <w:rFonts w:ascii="Arial" w:eastAsia="Arial Unicode MS" w:hAnsi="Arial" w:cs="Arial"/>
                    <w:sz w:val="18"/>
                    <w:szCs w:val="18"/>
                    <w:shd w:val="solid" w:color="BFBFBF" w:themeColor="background1" w:themeShade="BF" w:fill="auto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EFC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EF8" w14:textId="77777777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 near operating plant / equipment (e.g. air-conditioning units)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695216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EF9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363019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EFA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98135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EFB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01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EFD" w14:textId="77777777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Work near / working relating to crane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22553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FE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966352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EFF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683783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00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06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F02" w14:textId="77777777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Use of ladder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55905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F03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980416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F04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375967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F05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0B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F07" w14:textId="77777777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Operation of EWPs/ scaffolds/swinging stage/building maintenance units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531954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08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609271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09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351081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0A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10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F0C" w14:textId="77777777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Interaction with traffic (e.g. stop/go, lane closure, overspray)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847945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F0D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102774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F0E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583653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F0F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15" w14:textId="77777777" w:rsidTr="00D45F22">
        <w:trPr>
          <w:cantSplit/>
          <w:trHeight w:hRule="exact" w:val="271"/>
        </w:trPr>
        <w:tc>
          <w:tcPr>
            <w:tcW w:w="754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71F11" w14:textId="77777777" w:rsidR="002E530A" w:rsidRPr="00DB597D" w:rsidRDefault="002E530A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Emergency rescue - retrieval / rescue plan required if fall protection equipment used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788076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12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710229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13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976055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14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22" w14:textId="77777777" w:rsidTr="00D45F22">
        <w:trPr>
          <w:cantSplit/>
          <w:trHeight w:hRule="exact" w:val="291"/>
        </w:trPr>
        <w:tc>
          <w:tcPr>
            <w:tcW w:w="7547" w:type="dxa"/>
            <w:gridSpan w:val="17"/>
            <w:shd w:val="clear" w:color="auto" w:fill="auto"/>
            <w:vAlign w:val="center"/>
          </w:tcPr>
          <w:p w14:paraId="78B71F16" w14:textId="07800E66" w:rsidR="002E530A" w:rsidRPr="00DB597D" w:rsidRDefault="00352ACB" w:rsidP="002E530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A</w:t>
            </w:r>
            <w:r w:rsidR="002E530A" w:rsidRPr="00DB597D">
              <w:rPr>
                <w:rFonts w:ascii="Arial" w:hAnsi="Arial" w:cs="Arial"/>
                <w:sz w:val="18"/>
                <w:szCs w:val="18"/>
              </w:rPr>
              <w:t>ccess after dark with special precautions in advance</w:t>
            </w:r>
          </w:p>
          <w:p w14:paraId="78B71F17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8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9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A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B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C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D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1E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234386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gridSpan w:val="2"/>
                <w:shd w:val="clear" w:color="auto" w:fill="auto"/>
                <w:vAlign w:val="center"/>
              </w:tcPr>
              <w:p w14:paraId="78B71F1F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786467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gridSpan w:val="3"/>
                <w:shd w:val="clear" w:color="auto" w:fill="auto"/>
                <w:vAlign w:val="center"/>
              </w:tcPr>
              <w:p w14:paraId="78B71F20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1229369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8B71F21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</w:tr>
      <w:tr w:rsidR="002E530A" w:rsidRPr="00F80676" w14:paraId="78B71F24" w14:textId="77777777" w:rsidTr="009050B2">
        <w:trPr>
          <w:trHeight w:hRule="exact" w:val="284"/>
        </w:trPr>
        <w:tc>
          <w:tcPr>
            <w:tcW w:w="10382" w:type="dxa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1F3864"/>
            <w:vAlign w:val="center"/>
          </w:tcPr>
          <w:p w14:paraId="78B71F23" w14:textId="77777777" w:rsidR="002E530A" w:rsidRPr="00DB597D" w:rsidRDefault="002E530A" w:rsidP="002E530A">
            <w:pPr>
              <w:spacing w:before="60" w:after="60"/>
              <w:rPr>
                <w:rFonts w:ascii="Arial" w:eastAsia="Times New Roman" w:hAnsi="Arial" w:cs="Arial"/>
                <w:color w:val="FFFFFF"/>
                <w:sz w:val="18"/>
                <w:szCs w:val="18"/>
                <w:lang w:eastAsia="en-AU"/>
              </w:rPr>
            </w:pPr>
            <w:bookmarkStart w:id="2" w:name="_Hlk497918245"/>
            <w:r w:rsidRPr="00DB597D">
              <w:rPr>
                <w:rFonts w:ascii="Arial" w:eastAsia="Times New Roman" w:hAnsi="Arial" w:cs="Arial"/>
                <w:color w:val="FFFFFF"/>
                <w:sz w:val="18"/>
                <w:szCs w:val="18"/>
                <w:lang w:eastAsia="en-AU"/>
              </w:rPr>
              <w:t>The JSEA is to be signed by all personnel involved in the roof access</w:t>
            </w:r>
          </w:p>
        </w:tc>
      </w:tr>
      <w:bookmarkEnd w:id="2"/>
      <w:tr w:rsidR="002E530A" w:rsidRPr="00F80676" w14:paraId="78B71F2B" w14:textId="77777777" w:rsidTr="00CC3FC0">
        <w:trPr>
          <w:trHeight w:hRule="exact" w:val="305"/>
        </w:trPr>
        <w:tc>
          <w:tcPr>
            <w:tcW w:w="159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F25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Inspected by:</w:t>
            </w:r>
          </w:p>
        </w:tc>
        <w:tc>
          <w:tcPr>
            <w:tcW w:w="3827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F26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F27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Signature: </w:t>
            </w:r>
          </w:p>
        </w:tc>
        <w:tc>
          <w:tcPr>
            <w:tcW w:w="170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F28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F29" w14:textId="77777777" w:rsidR="002E530A" w:rsidRPr="00DB597D" w:rsidRDefault="002E530A" w:rsidP="002E530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Date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71F2A" w14:textId="77777777" w:rsidR="002E530A" w:rsidRPr="00F80676" w:rsidRDefault="00D32C4A" w:rsidP="002E530A">
            <w:pPr>
              <w:shd w:val="solid" w:color="BFBFBF" w:themeColor="background1" w:themeShade="BF" w:fill="auto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50184086"/>
                <w:placeholder>
                  <w:docPart w:val="9673C1946F0346B6A8ABDCA18B2110A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2E530A" w:rsidRPr="00F80676"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                           </w:t>
                </w:r>
              </w:sdtContent>
            </w:sdt>
          </w:p>
        </w:tc>
      </w:tr>
      <w:tr w:rsidR="002E530A" w:rsidRPr="00F80676" w14:paraId="78B71F33" w14:textId="77777777" w:rsidTr="00CC3FC0">
        <w:trPr>
          <w:trHeight w:hRule="exact" w:val="370"/>
        </w:trPr>
        <w:tc>
          <w:tcPr>
            <w:tcW w:w="159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8B71F2C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Access (check)</w:t>
            </w:r>
          </w:p>
          <w:p w14:paraId="78B71F2D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right w:val="nil"/>
            </w:tcBorders>
            <w:shd w:val="clear" w:color="auto" w:fill="auto"/>
          </w:tcPr>
          <w:p w14:paraId="78B71F2E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Approved: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-2135862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9" w:type="dxa"/>
                <w:gridSpan w:val="2"/>
                <w:tcBorders>
                  <w:top w:val="single" w:sz="4" w:space="0" w:color="auto"/>
                  <w:left w:val="nil"/>
                </w:tcBorders>
                <w:shd w:val="clear" w:color="auto" w:fill="auto"/>
                <w:vAlign w:val="center"/>
              </w:tcPr>
              <w:p w14:paraId="78B71F2F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Segoe UI Symbol" w:eastAsia="MS Gothic" w:hAnsi="Segoe UI Symbol" w:cs="Segoe UI Symbo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1576" w:type="dxa"/>
            <w:gridSpan w:val="5"/>
            <w:tcBorders>
              <w:top w:val="single" w:sz="4" w:space="0" w:color="auto"/>
              <w:right w:val="nil"/>
            </w:tcBorders>
            <w:shd w:val="clear" w:color="auto" w:fill="auto"/>
          </w:tcPr>
          <w:p w14:paraId="78B71F30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Not Approved:</w:t>
            </w:r>
          </w:p>
        </w:tc>
        <w:sdt>
          <w:sdtPr>
            <w:rPr>
              <w:rFonts w:ascii="Arial" w:eastAsia="Arial Unicode MS" w:hAnsi="Arial" w:cs="Arial"/>
              <w:sz w:val="18"/>
              <w:szCs w:val="18"/>
              <w:shd w:val="solid" w:color="BFBFBF" w:themeColor="background1" w:themeShade="BF" w:fill="auto"/>
            </w:rPr>
            <w:id w:val="174390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4" w:space="0" w:color="auto"/>
                  <w:left w:val="nil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8B71F31" w14:textId="77777777" w:rsidR="002E530A" w:rsidRPr="00DB597D" w:rsidRDefault="002E530A" w:rsidP="002E530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DB597D">
                  <w:rPr>
                    <w:rFonts w:ascii="MS Gothic" w:eastAsia="MS Gothic" w:hAnsi="MS Gothic" w:cs="Arial"/>
                    <w:sz w:val="18"/>
                    <w:szCs w:val="18"/>
                    <w:shd w:val="solid" w:color="BFBFBF" w:themeColor="background1" w:themeShade="BF" w:fill="auto"/>
                  </w:rPr>
                  <w:t>☐</w:t>
                </w:r>
              </w:p>
            </w:tc>
          </w:sdtContent>
        </w:sdt>
        <w:tc>
          <w:tcPr>
            <w:tcW w:w="4961" w:type="dxa"/>
            <w:gridSpan w:val="11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8B71F32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Reason: 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2E530A" w:rsidRPr="00F80676" w14:paraId="78B71F3D" w14:textId="77777777" w:rsidTr="00CC3FC0">
        <w:trPr>
          <w:trHeight w:hRule="exact" w:val="510"/>
        </w:trPr>
        <w:tc>
          <w:tcPr>
            <w:tcW w:w="1594" w:type="dxa"/>
            <w:gridSpan w:val="2"/>
            <w:shd w:val="clear" w:color="auto" w:fill="auto"/>
            <w:vAlign w:val="center"/>
          </w:tcPr>
          <w:p w14:paraId="78B71F34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Valid for the period:</w:t>
            </w:r>
          </w:p>
        </w:tc>
        <w:tc>
          <w:tcPr>
            <w:tcW w:w="1433" w:type="dxa"/>
            <w:gridSpan w:val="3"/>
            <w:shd w:val="clear" w:color="auto" w:fill="auto"/>
            <w:vAlign w:val="center"/>
          </w:tcPr>
          <w:p w14:paraId="78B71F35" w14:textId="77777777" w:rsidR="002E530A" w:rsidRPr="00DB597D" w:rsidRDefault="002E530A" w:rsidP="002E530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Start Date:</w:t>
            </w:r>
          </w:p>
        </w:tc>
        <w:tc>
          <w:tcPr>
            <w:tcW w:w="1151" w:type="dxa"/>
            <w:gridSpan w:val="3"/>
            <w:shd w:val="clear" w:color="auto" w:fill="auto"/>
            <w:vAlign w:val="center"/>
          </w:tcPr>
          <w:p w14:paraId="78B71F36" w14:textId="77777777" w:rsidR="002E530A" w:rsidRPr="00DB597D" w:rsidRDefault="00D32C4A" w:rsidP="002E530A">
            <w:pPr>
              <w:shd w:val="solid" w:color="BFBFBF" w:themeColor="background1" w:themeShade="BF" w:fill="auto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sdt>
              <w:sdtPr>
                <w:rPr>
                  <w:rFonts w:ascii="Arial" w:eastAsia="Times New Roman" w:hAnsi="Arial" w:cs="Arial"/>
                  <w:sz w:val="18"/>
                  <w:szCs w:val="18"/>
                </w:rPr>
                <w:id w:val="478047471"/>
                <w:placeholder>
                  <w:docPart w:val="4B59FD2225524BD091E931F180D4F68B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2E530A" w:rsidRPr="00DB597D">
                  <w:rPr>
                    <w:rFonts w:ascii="Arial" w:eastAsia="Times New Roman" w:hAnsi="Arial" w:cs="Arial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  <w:tc>
          <w:tcPr>
            <w:tcW w:w="1243" w:type="dxa"/>
            <w:gridSpan w:val="4"/>
            <w:shd w:val="clear" w:color="auto" w:fill="auto"/>
            <w:vAlign w:val="center"/>
          </w:tcPr>
          <w:p w14:paraId="78B71F37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Time:</w:t>
            </w:r>
          </w:p>
        </w:tc>
        <w:tc>
          <w:tcPr>
            <w:tcW w:w="1276" w:type="dxa"/>
            <w:gridSpan w:val="3"/>
            <w:shd w:val="clear" w:color="auto" w:fill="auto"/>
            <w:vAlign w:val="center"/>
          </w:tcPr>
          <w:p w14:paraId="78B71F38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78B71F39" w14:textId="77777777" w:rsidR="002E530A" w:rsidRPr="00DB597D" w:rsidRDefault="002E530A" w:rsidP="002E530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Finish Date:</w:t>
            </w:r>
          </w:p>
        </w:tc>
        <w:tc>
          <w:tcPr>
            <w:tcW w:w="943" w:type="dxa"/>
            <w:gridSpan w:val="3"/>
            <w:shd w:val="clear" w:color="auto" w:fill="auto"/>
            <w:vAlign w:val="center"/>
          </w:tcPr>
          <w:p w14:paraId="78B71F3A" w14:textId="77777777" w:rsidR="002E530A" w:rsidRPr="00DB597D" w:rsidRDefault="00D32C4A" w:rsidP="002E530A">
            <w:pPr>
              <w:shd w:val="solid" w:color="BFBFBF" w:themeColor="background1" w:themeShade="BF" w:fill="auto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sdt>
              <w:sdtPr>
                <w:rPr>
                  <w:rFonts w:ascii="Arial" w:eastAsia="Times New Roman" w:hAnsi="Arial" w:cs="Arial"/>
                  <w:sz w:val="18"/>
                  <w:szCs w:val="18"/>
                </w:rPr>
                <w:id w:val="1331253024"/>
                <w:placeholder>
                  <w:docPart w:val="1C40E39F92464AA9822699B53D46EF5F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2E530A" w:rsidRPr="00DB597D">
                  <w:rPr>
                    <w:rFonts w:ascii="Arial" w:eastAsia="Times New Roman" w:hAnsi="Arial" w:cs="Arial"/>
                    <w:sz w:val="18"/>
                    <w:szCs w:val="18"/>
                  </w:rPr>
                  <w:t xml:space="preserve">        </w:t>
                </w:r>
              </w:sdtContent>
            </w:sdt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14:paraId="78B71F3B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>Time: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8B71F3C" w14:textId="77777777" w:rsidR="002E530A" w:rsidRPr="00F80676" w:rsidRDefault="002E530A" w:rsidP="002E530A">
            <w:pPr>
              <w:rPr>
                <w:rFonts w:ascii="Arial" w:hAnsi="Arial" w:cs="Arial"/>
                <w:sz w:val="20"/>
                <w:szCs w:val="20"/>
              </w:rPr>
            </w:pPr>
            <w:r w:rsidRPr="00F8067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8067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80676">
              <w:rPr>
                <w:rFonts w:ascii="Arial" w:hAnsi="Arial" w:cs="Arial"/>
                <w:sz w:val="20"/>
                <w:szCs w:val="20"/>
              </w:rPr>
            </w:r>
            <w:r w:rsidRPr="00F8067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F8067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8067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8067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8067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8067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8067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E530A" w:rsidRPr="00F80676" w14:paraId="78B71F48" w14:textId="77777777" w:rsidTr="00CC3FC0">
        <w:trPr>
          <w:trHeight w:hRule="exact" w:val="483"/>
        </w:trPr>
        <w:tc>
          <w:tcPr>
            <w:tcW w:w="1594" w:type="dxa"/>
            <w:gridSpan w:val="2"/>
            <w:shd w:val="clear" w:color="auto" w:fill="auto"/>
            <w:vAlign w:val="center"/>
          </w:tcPr>
          <w:p w14:paraId="78B71F3E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Workplace Manager: </w:t>
            </w:r>
          </w:p>
          <w:p w14:paraId="78B71F3F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71F40" w14:textId="77777777" w:rsidR="002E530A" w:rsidRPr="00DB597D" w:rsidRDefault="002E530A" w:rsidP="002E53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gridSpan w:val="10"/>
            <w:shd w:val="clear" w:color="auto" w:fill="auto"/>
            <w:vAlign w:val="center"/>
          </w:tcPr>
          <w:p w14:paraId="78B71F43" w14:textId="1B5050B8" w:rsidR="002E530A" w:rsidRPr="00DB597D" w:rsidRDefault="002E530A" w:rsidP="00DB597D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6" w:type="dxa"/>
            <w:gridSpan w:val="3"/>
            <w:shd w:val="clear" w:color="auto" w:fill="auto"/>
            <w:vAlign w:val="center"/>
          </w:tcPr>
          <w:p w14:paraId="78B71F44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t xml:space="preserve">Signature: </w:t>
            </w:r>
          </w:p>
        </w:tc>
        <w:tc>
          <w:tcPr>
            <w:tcW w:w="1701" w:type="dxa"/>
            <w:gridSpan w:val="4"/>
            <w:shd w:val="clear" w:color="auto" w:fill="auto"/>
            <w:vAlign w:val="center"/>
          </w:tcPr>
          <w:p w14:paraId="78B71F45" w14:textId="77777777" w:rsidR="002E530A" w:rsidRPr="00DB597D" w:rsidRDefault="002E530A" w:rsidP="002E530A">
            <w:pPr>
              <w:tabs>
                <w:tab w:val="left" w:pos="4678"/>
                <w:tab w:val="left" w:pos="8364"/>
              </w:tabs>
              <w:rPr>
                <w:rFonts w:ascii="Arial" w:hAnsi="Arial" w:cs="Arial"/>
                <w:sz w:val="18"/>
                <w:szCs w:val="18"/>
              </w:rPr>
            </w:pPr>
            <w:r w:rsidRPr="00DB597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B597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B597D">
              <w:rPr>
                <w:rFonts w:ascii="Arial" w:hAnsi="Arial" w:cs="Arial"/>
                <w:sz w:val="18"/>
                <w:szCs w:val="18"/>
              </w:rPr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 </w:t>
            </w:r>
            <w:r w:rsidRPr="00DB597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14:paraId="78B71F46" w14:textId="77777777" w:rsidR="002E530A" w:rsidRPr="00DB597D" w:rsidRDefault="002E530A" w:rsidP="002E530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597D">
              <w:rPr>
                <w:rFonts w:ascii="Arial" w:eastAsia="Arial Unicode MS" w:hAnsi="Arial" w:cs="Arial"/>
                <w:sz w:val="18"/>
                <w:szCs w:val="18"/>
              </w:rPr>
              <w:t>Date: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8B71F47" w14:textId="77777777" w:rsidR="002E530A" w:rsidRPr="00F80676" w:rsidRDefault="00D32C4A" w:rsidP="002E530A">
            <w:pPr>
              <w:shd w:val="solid" w:color="BFBFBF" w:themeColor="background1" w:themeShade="BF" w:fill="auto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2250956"/>
                <w:placeholder>
                  <w:docPart w:val="04E47EC695AB4A8AA522AA242E64BE4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2E530A" w:rsidRPr="00F80676"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                           </w:t>
                </w:r>
              </w:sdtContent>
            </w:sdt>
          </w:p>
        </w:tc>
      </w:tr>
    </w:tbl>
    <w:p w14:paraId="125F65ED" w14:textId="5C087864" w:rsidR="00DB597D" w:rsidRPr="00DB597D" w:rsidRDefault="00DB597D" w:rsidP="00DB597D">
      <w:pPr>
        <w:tabs>
          <w:tab w:val="left" w:pos="1833"/>
        </w:tabs>
        <w:rPr>
          <w:rFonts w:ascii="Arial" w:hAnsi="Arial" w:cs="Arial"/>
        </w:rPr>
      </w:pPr>
    </w:p>
    <w:sectPr w:rsidR="00DB597D" w:rsidRPr="00DB597D" w:rsidSect="00155C7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276" w:right="720" w:bottom="1418" w:left="720" w:header="1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643C3" w14:textId="77777777" w:rsidR="00D32C4A" w:rsidRDefault="00D32C4A" w:rsidP="00C34DC0">
      <w:pPr>
        <w:spacing w:after="0" w:line="240" w:lineRule="auto"/>
      </w:pPr>
      <w:r>
        <w:separator/>
      </w:r>
    </w:p>
  </w:endnote>
  <w:endnote w:type="continuationSeparator" w:id="0">
    <w:p w14:paraId="639A23EF" w14:textId="77777777" w:rsidR="00D32C4A" w:rsidRDefault="00D32C4A" w:rsidP="00C34DC0">
      <w:pPr>
        <w:spacing w:after="0" w:line="240" w:lineRule="auto"/>
      </w:pPr>
      <w:r>
        <w:continuationSeparator/>
      </w:r>
    </w:p>
  </w:endnote>
  <w:endnote w:type="continuationNotice" w:id="1">
    <w:p w14:paraId="554DC180" w14:textId="77777777" w:rsidR="00D32C4A" w:rsidRDefault="00D32C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97242" w14:textId="77777777" w:rsidR="00B572AF" w:rsidRDefault="00B572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71F50" w14:textId="197C2198" w:rsidR="00EB0C15" w:rsidRPr="00CC3FC0" w:rsidRDefault="00DB597D" w:rsidP="00DB597D">
    <w:pPr>
      <w:pStyle w:val="Footer"/>
      <w:tabs>
        <w:tab w:val="clear" w:pos="4513"/>
        <w:tab w:val="clear" w:pos="9026"/>
        <w:tab w:val="left" w:pos="567"/>
        <w:tab w:val="left" w:pos="1468"/>
        <w:tab w:val="center" w:pos="4348"/>
        <w:tab w:val="center" w:pos="4495"/>
        <w:tab w:val="right" w:pos="13958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3E6367">
      <w:rPr>
        <w:noProof/>
        <w:lang w:eastAsia="en-AU"/>
      </w:rPr>
      <w:drawing>
        <wp:anchor distT="0" distB="0" distL="114300" distR="114300" simplePos="0" relativeHeight="251658243" behindDoc="0" locked="0" layoutInCell="1" allowOverlap="1" wp14:anchorId="6853B7B0" wp14:editId="6FFB987A">
          <wp:simplePos x="0" y="0"/>
          <wp:positionH relativeFrom="margin">
            <wp:align>right</wp:align>
          </wp:positionH>
          <wp:positionV relativeFrom="paragraph">
            <wp:posOffset>-317289</wp:posOffset>
          </wp:positionV>
          <wp:extent cx="822960" cy="82296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23966" w:rsidRPr="00CC3FC0">
      <w:rPr>
        <w:rFonts w:ascii="Arial" w:hAnsi="Arial" w:cs="Arial"/>
        <w:noProof/>
        <w:sz w:val="20"/>
        <w:szCs w:val="20"/>
        <w:lang w:eastAsia="en-AU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78B71F55" wp14:editId="78B71F56">
              <wp:simplePos x="0" y="0"/>
              <wp:positionH relativeFrom="column">
                <wp:posOffset>-133350</wp:posOffset>
              </wp:positionH>
              <wp:positionV relativeFrom="paragraph">
                <wp:posOffset>-247650</wp:posOffset>
              </wp:positionV>
              <wp:extent cx="2241550" cy="796290"/>
              <wp:effectExtent l="0" t="0" r="0" b="381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1550" cy="7962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B71F5C" w14:textId="77777777" w:rsidR="00EB0C15" w:rsidRPr="000E4770" w:rsidRDefault="00EB0C15" w:rsidP="00B55F58">
                          <w:pPr>
                            <w:pStyle w:val="Footer"/>
                            <w:ind w:left="8306" w:hanging="8306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0E4770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Document </w:t>
                          </w:r>
                          <w:r w:rsidR="005B1DAE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Owned</w:t>
                          </w:r>
                          <w:r w:rsidRPr="000E4770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by: </w:t>
                          </w:r>
                          <w: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Group HSE </w:t>
                          </w:r>
                        </w:p>
                        <w:p w14:paraId="78B71F5D" w14:textId="77777777" w:rsidR="00EB0C15" w:rsidRPr="00D256C0" w:rsidRDefault="00EB0C15" w:rsidP="00B55F58">
                          <w:pPr>
                            <w:pStyle w:val="Footer"/>
                            <w:ind w:left="8306" w:hanging="8306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0E4770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Document Maintained by: </w:t>
                          </w:r>
                          <w:r w:rsidR="005606CE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O&amp;I</w:t>
                          </w:r>
                        </w:p>
                        <w:p w14:paraId="78B71F5E" w14:textId="54755B63" w:rsidR="00EB0C15" w:rsidRDefault="00EB0C15" w:rsidP="00B55F58">
                          <w:pPr>
                            <w:pStyle w:val="Footer"/>
                            <w:ind w:left="8306" w:hanging="8306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D256C0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Last Revised Date:</w:t>
                          </w:r>
                          <w:r w:rsidRPr="00D256C0">
                            <w:rPr>
                              <w:rFonts w:ascii="Arial" w:hAnsi="Arial" w:cs="Arial"/>
                              <w:i/>
                              <w:sz w:val="12"/>
                              <w:szCs w:val="12"/>
                            </w:rPr>
                            <w:t xml:space="preserve"> </w:t>
                          </w:r>
                          <w:r w:rsidR="00786263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1</w:t>
                          </w:r>
                          <w:r w:rsidR="00351D99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5</w:t>
                          </w:r>
                          <w:r w:rsidR="00786263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.</w:t>
                          </w:r>
                          <w:r w:rsidR="00DB597D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1</w:t>
                          </w:r>
                          <w:r w:rsidR="00351D99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2</w:t>
                          </w:r>
                          <w:r w:rsidR="00786263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.20</w:t>
                          </w:r>
                          <w:r w:rsidR="00D9721A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20</w:t>
                          </w:r>
                        </w:p>
                        <w:p w14:paraId="78B71F5F" w14:textId="4C7065F3" w:rsidR="008A41B4" w:rsidRPr="008A41B4" w:rsidRDefault="00786263" w:rsidP="00B55F58">
                          <w:pPr>
                            <w:pStyle w:val="Footer"/>
                            <w:ind w:left="8306" w:hanging="8306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Version: V</w:t>
                          </w:r>
                          <w:r w:rsidR="00351D99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3</w:t>
                          </w:r>
                        </w:p>
                        <w:p w14:paraId="78B71F60" w14:textId="77777777" w:rsidR="00EB0C15" w:rsidRPr="00D256C0" w:rsidRDefault="009050B2" w:rsidP="00B55F58">
                          <w:pPr>
                            <w:pStyle w:val="Footer"/>
                            <w:ind w:left="8306" w:hanging="8306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Document </w:t>
                          </w:r>
                          <w:r w:rsidR="00F80676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Number: HSE</w:t>
                          </w:r>
                          <w:r w:rsidR="008A41B4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:GR:O&amp;I:3.1.1:PE:0011</w:t>
                          </w:r>
                        </w:p>
                        <w:p w14:paraId="78B71F61" w14:textId="77777777" w:rsidR="00EB0C15" w:rsidRPr="006D37AB" w:rsidRDefault="00EB0C15" w:rsidP="00B55F58">
                          <w:pPr>
                            <w:tabs>
                              <w:tab w:val="center" w:pos="4153"/>
                              <w:tab w:val="right" w:pos="8306"/>
                            </w:tabs>
                            <w:spacing w:before="60"/>
                            <w:rPr>
                              <w:rFonts w:ascii="Arial" w:hAnsi="Arial" w:cs="Arial"/>
                              <w:color w:val="7F7F7F"/>
                              <w:sz w:val="12"/>
                              <w:szCs w:val="12"/>
                            </w:rPr>
                          </w:pPr>
                          <w:r w:rsidRPr="006D37AB">
                            <w:rPr>
                              <w:rFonts w:ascii="Tahoma" w:hAnsi="Tahoma"/>
                              <w:color w:val="7F7F7F"/>
                              <w:sz w:val="12"/>
                              <w:szCs w:val="12"/>
                              <w:lang w:val="en-US"/>
                            </w:rPr>
                            <w:t xml:space="preserve">Printed versions of this document are UNCONTROLLED. </w:t>
                          </w:r>
                          <w:r w:rsidRPr="006D37AB">
                            <w:rPr>
                              <w:rFonts w:ascii="Tahoma" w:hAnsi="Tahoma"/>
                              <w:color w:val="7F7F7F"/>
                              <w:sz w:val="12"/>
                              <w:szCs w:val="12"/>
                              <w:lang w:val="en-US"/>
                            </w:rPr>
                            <w:br/>
                            <w:t xml:space="preserve">Please refer to the Mirvac </w:t>
                          </w:r>
                          <w:r>
                            <w:rPr>
                              <w:rFonts w:ascii="Tahoma" w:hAnsi="Tahoma"/>
                              <w:color w:val="7F7F7F"/>
                              <w:sz w:val="12"/>
                              <w:szCs w:val="12"/>
                              <w:lang w:val="en-US"/>
                            </w:rPr>
                            <w:t>HSE SharePoint library b</w:t>
                          </w:r>
                          <w:r w:rsidRPr="006D37AB">
                            <w:rPr>
                              <w:rFonts w:ascii="Tahoma" w:hAnsi="Tahoma"/>
                              <w:color w:val="7F7F7F"/>
                              <w:sz w:val="12"/>
                              <w:szCs w:val="12"/>
                              <w:lang w:val="en-US"/>
                            </w:rPr>
                            <w:t>efore use.</w:t>
                          </w:r>
                        </w:p>
                        <w:p w14:paraId="78B71F62" w14:textId="77777777" w:rsidR="00EB0C15" w:rsidRPr="006D37AB" w:rsidRDefault="00EB0C15" w:rsidP="006E558F">
                          <w:pPr>
                            <w:tabs>
                              <w:tab w:val="center" w:pos="4153"/>
                              <w:tab w:val="right" w:pos="8306"/>
                            </w:tabs>
                            <w:spacing w:before="60"/>
                            <w:rPr>
                              <w:rFonts w:ascii="Arial" w:hAnsi="Arial" w:cs="Arial"/>
                              <w:color w:val="7F7F7F"/>
                              <w:sz w:val="12"/>
                              <w:szCs w:val="12"/>
                            </w:rPr>
                          </w:pPr>
                          <w:r w:rsidRPr="006D37AB">
                            <w:rPr>
                              <w:rFonts w:ascii="Tahoma" w:hAnsi="Tahoma"/>
                              <w:color w:val="7F7F7F"/>
                              <w:sz w:val="12"/>
                              <w:szCs w:val="12"/>
                              <w:lang w:val="en-US"/>
                            </w:rPr>
                            <w:br/>
                          </w:r>
                        </w:p>
                        <w:p w14:paraId="78B71F63" w14:textId="77777777" w:rsidR="00EB0C15" w:rsidRDefault="00EB0C15" w:rsidP="006E558F"/>
                        <w:p w14:paraId="78B71F64" w14:textId="77777777" w:rsidR="00EB0C15" w:rsidRPr="00877A0A" w:rsidRDefault="00EB0C15" w:rsidP="006E558F">
                          <w:pPr>
                            <w:pStyle w:val="Footer"/>
                            <w:ind w:left="8306" w:hanging="8306"/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B71F5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10.5pt;margin-top:-19.5pt;width:176.5pt;height:62.7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" filled="f" stroked="f">
              <v:textbox>
                <w:txbxContent>
                  <w:p w14:paraId="78B71F5C" w14:textId="77777777" w:rsidR="00EB0C15" w:rsidRPr="000E4770" w:rsidRDefault="00EB0C15" w:rsidP="00B55F58">
                    <w:pPr>
                      <w:pStyle w:val="Footer"/>
                      <w:ind w:left="8306" w:hanging="8306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0E4770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Document </w:t>
                    </w:r>
                    <w:r w:rsidR="005B1DAE">
                      <w:rPr>
                        <w:rFonts w:ascii="Arial" w:hAnsi="Arial" w:cs="Arial"/>
                        <w:sz w:val="12"/>
                        <w:szCs w:val="12"/>
                      </w:rPr>
                      <w:t>Owned</w:t>
                    </w:r>
                    <w:r w:rsidRPr="000E4770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by: </w:t>
                    </w:r>
                    <w:r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Group HSE </w:t>
                    </w:r>
                  </w:p>
                  <w:p w14:paraId="78B71F5D" w14:textId="77777777" w:rsidR="00EB0C15" w:rsidRPr="00D256C0" w:rsidRDefault="00EB0C15" w:rsidP="00B55F58">
                    <w:pPr>
                      <w:pStyle w:val="Footer"/>
                      <w:ind w:left="8306" w:hanging="8306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0E4770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Document Maintained by: </w:t>
                    </w:r>
                    <w:r w:rsidR="005606CE">
                      <w:rPr>
                        <w:rFonts w:ascii="Arial" w:hAnsi="Arial" w:cs="Arial"/>
                        <w:sz w:val="12"/>
                        <w:szCs w:val="12"/>
                      </w:rPr>
                      <w:t>O&amp;I</w:t>
                    </w:r>
                  </w:p>
                  <w:p w14:paraId="78B71F5E" w14:textId="54755B63" w:rsidR="00EB0C15" w:rsidRDefault="00EB0C15" w:rsidP="00B55F58">
                    <w:pPr>
                      <w:pStyle w:val="Footer"/>
                      <w:ind w:left="8306" w:hanging="8306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D256C0">
                      <w:rPr>
                        <w:rFonts w:ascii="Arial" w:hAnsi="Arial" w:cs="Arial"/>
                        <w:sz w:val="12"/>
                        <w:szCs w:val="12"/>
                      </w:rPr>
                      <w:t>Last Revised Date:</w:t>
                    </w:r>
                    <w:r w:rsidRPr="00D256C0">
                      <w:rPr>
                        <w:rFonts w:ascii="Arial" w:hAnsi="Arial" w:cs="Arial"/>
                        <w:i/>
                        <w:sz w:val="12"/>
                        <w:szCs w:val="12"/>
                      </w:rPr>
                      <w:t xml:space="preserve"> </w:t>
                    </w:r>
                    <w:r w:rsidR="00786263">
                      <w:rPr>
                        <w:rFonts w:ascii="Arial" w:hAnsi="Arial" w:cs="Arial"/>
                        <w:sz w:val="12"/>
                        <w:szCs w:val="12"/>
                      </w:rPr>
                      <w:t>1</w:t>
                    </w:r>
                    <w:r w:rsidR="00351D99">
                      <w:rPr>
                        <w:rFonts w:ascii="Arial" w:hAnsi="Arial" w:cs="Arial"/>
                        <w:sz w:val="12"/>
                        <w:szCs w:val="12"/>
                      </w:rPr>
                      <w:t>5</w:t>
                    </w:r>
                    <w:r w:rsidR="00786263">
                      <w:rPr>
                        <w:rFonts w:ascii="Arial" w:hAnsi="Arial" w:cs="Arial"/>
                        <w:sz w:val="12"/>
                        <w:szCs w:val="12"/>
                      </w:rPr>
                      <w:t>.</w:t>
                    </w:r>
                    <w:r w:rsidR="00DB597D">
                      <w:rPr>
                        <w:rFonts w:ascii="Arial" w:hAnsi="Arial" w:cs="Arial"/>
                        <w:sz w:val="12"/>
                        <w:szCs w:val="12"/>
                      </w:rPr>
                      <w:t>1</w:t>
                    </w:r>
                    <w:r w:rsidR="00351D99">
                      <w:rPr>
                        <w:rFonts w:ascii="Arial" w:hAnsi="Arial" w:cs="Arial"/>
                        <w:sz w:val="12"/>
                        <w:szCs w:val="12"/>
                      </w:rPr>
                      <w:t>2</w:t>
                    </w:r>
                    <w:r w:rsidR="00786263">
                      <w:rPr>
                        <w:rFonts w:ascii="Arial" w:hAnsi="Arial" w:cs="Arial"/>
                        <w:sz w:val="12"/>
                        <w:szCs w:val="12"/>
                      </w:rPr>
                      <w:t>.20</w:t>
                    </w:r>
                    <w:r w:rsidR="00D9721A">
                      <w:rPr>
                        <w:rFonts w:ascii="Arial" w:hAnsi="Arial" w:cs="Arial"/>
                        <w:sz w:val="12"/>
                        <w:szCs w:val="12"/>
                      </w:rPr>
                      <w:t>20</w:t>
                    </w:r>
                  </w:p>
                  <w:p w14:paraId="78B71F5F" w14:textId="4C7065F3" w:rsidR="008A41B4" w:rsidRPr="008A41B4" w:rsidRDefault="00786263" w:rsidP="00B55F58">
                    <w:pPr>
                      <w:pStyle w:val="Footer"/>
                      <w:ind w:left="8306" w:hanging="8306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sz w:val="12"/>
                        <w:szCs w:val="12"/>
                      </w:rPr>
                      <w:t>Version: V</w:t>
                    </w:r>
                    <w:r w:rsidR="00351D99">
                      <w:rPr>
                        <w:rFonts w:ascii="Arial" w:hAnsi="Arial" w:cs="Arial"/>
                        <w:sz w:val="12"/>
                        <w:szCs w:val="12"/>
                      </w:rPr>
                      <w:t>3</w:t>
                    </w:r>
                  </w:p>
                  <w:p w14:paraId="78B71F60" w14:textId="77777777" w:rsidR="00EB0C15" w:rsidRPr="00D256C0" w:rsidRDefault="009050B2" w:rsidP="00B55F58">
                    <w:pPr>
                      <w:pStyle w:val="Footer"/>
                      <w:ind w:left="8306" w:hanging="8306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Document </w:t>
                    </w:r>
                    <w:r w:rsidR="00F80676">
                      <w:rPr>
                        <w:rFonts w:ascii="Arial" w:hAnsi="Arial" w:cs="Arial"/>
                        <w:sz w:val="12"/>
                        <w:szCs w:val="12"/>
                      </w:rPr>
                      <w:t>Number: HSE</w:t>
                    </w:r>
                    <w:r w:rsidR="008A41B4">
                      <w:rPr>
                        <w:rFonts w:ascii="Arial" w:hAnsi="Arial" w:cs="Arial"/>
                        <w:sz w:val="12"/>
                        <w:szCs w:val="12"/>
                      </w:rPr>
                      <w:t>:GR:O&amp;I:3.1.1:PE:0011</w:t>
                    </w:r>
                  </w:p>
                  <w:p w14:paraId="78B71F61" w14:textId="77777777" w:rsidR="00EB0C15" w:rsidRPr="006D37AB" w:rsidRDefault="00EB0C15" w:rsidP="00B55F58">
                    <w:pPr>
                      <w:tabs>
                        <w:tab w:val="center" w:pos="4153"/>
                        <w:tab w:val="right" w:pos="8306"/>
                      </w:tabs>
                      <w:spacing w:before="60"/>
                      <w:rPr>
                        <w:rFonts w:ascii="Arial" w:hAnsi="Arial" w:cs="Arial"/>
                        <w:color w:val="7F7F7F"/>
                        <w:sz w:val="12"/>
                        <w:szCs w:val="12"/>
                      </w:rPr>
                    </w:pPr>
                    <w:r w:rsidRPr="006D37AB">
                      <w:rPr>
                        <w:rFonts w:ascii="Tahoma" w:hAnsi="Tahoma"/>
                        <w:color w:val="7F7F7F"/>
                        <w:sz w:val="12"/>
                        <w:szCs w:val="12"/>
                        <w:lang w:val="en-US"/>
                      </w:rPr>
                      <w:t xml:space="preserve">Printed versions of this document are UNCONTROLLED. </w:t>
                    </w:r>
                    <w:r w:rsidRPr="006D37AB">
                      <w:rPr>
                        <w:rFonts w:ascii="Tahoma" w:hAnsi="Tahoma"/>
                        <w:color w:val="7F7F7F"/>
                        <w:sz w:val="12"/>
                        <w:szCs w:val="12"/>
                        <w:lang w:val="en-US"/>
                      </w:rPr>
                      <w:br/>
                      <w:t xml:space="preserve">Please refer to the Mirvac </w:t>
                    </w:r>
                    <w:r>
                      <w:rPr>
                        <w:rFonts w:ascii="Tahoma" w:hAnsi="Tahoma"/>
                        <w:color w:val="7F7F7F"/>
                        <w:sz w:val="12"/>
                        <w:szCs w:val="12"/>
                        <w:lang w:val="en-US"/>
                      </w:rPr>
                      <w:t>HSE SharePoint library b</w:t>
                    </w:r>
                    <w:r w:rsidRPr="006D37AB">
                      <w:rPr>
                        <w:rFonts w:ascii="Tahoma" w:hAnsi="Tahoma"/>
                        <w:color w:val="7F7F7F"/>
                        <w:sz w:val="12"/>
                        <w:szCs w:val="12"/>
                        <w:lang w:val="en-US"/>
                      </w:rPr>
                      <w:t>efore use.</w:t>
                    </w:r>
                  </w:p>
                  <w:p w14:paraId="78B71F62" w14:textId="77777777" w:rsidR="00EB0C15" w:rsidRPr="006D37AB" w:rsidRDefault="00EB0C15" w:rsidP="006E558F">
                    <w:pPr>
                      <w:tabs>
                        <w:tab w:val="center" w:pos="4153"/>
                        <w:tab w:val="right" w:pos="8306"/>
                      </w:tabs>
                      <w:spacing w:before="60"/>
                      <w:rPr>
                        <w:rFonts w:ascii="Arial" w:hAnsi="Arial" w:cs="Arial"/>
                        <w:color w:val="7F7F7F"/>
                        <w:sz w:val="12"/>
                        <w:szCs w:val="12"/>
                      </w:rPr>
                    </w:pPr>
                    <w:r w:rsidRPr="006D37AB">
                      <w:rPr>
                        <w:rFonts w:ascii="Tahoma" w:hAnsi="Tahoma"/>
                        <w:color w:val="7F7F7F"/>
                        <w:sz w:val="12"/>
                        <w:szCs w:val="12"/>
                        <w:lang w:val="en-US"/>
                      </w:rPr>
                      <w:br/>
                    </w:r>
                  </w:p>
                  <w:p w14:paraId="78B71F63" w14:textId="77777777" w:rsidR="00EB0C15" w:rsidRDefault="00EB0C15" w:rsidP="006E558F"/>
                  <w:p w14:paraId="78B71F64" w14:textId="77777777" w:rsidR="00EB0C15" w:rsidRPr="00877A0A" w:rsidRDefault="00EB0C15" w:rsidP="006E558F">
                    <w:pPr>
                      <w:pStyle w:val="Footer"/>
                      <w:ind w:left="8306" w:hanging="8306"/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 w:rsidR="00EB0C15" w:rsidRPr="00CC3FC0">
      <w:rPr>
        <w:rFonts w:ascii="Arial" w:hAnsi="Arial" w:cs="Arial"/>
        <w:sz w:val="20"/>
        <w:szCs w:val="20"/>
      </w:rPr>
      <w:t xml:space="preserve">Page </w:t>
    </w:r>
    <w:r w:rsidR="00EB0C15" w:rsidRPr="00CC3FC0">
      <w:rPr>
        <w:rFonts w:ascii="Arial" w:hAnsi="Arial" w:cs="Arial"/>
        <w:b/>
        <w:bCs/>
        <w:sz w:val="20"/>
        <w:szCs w:val="20"/>
      </w:rPr>
      <w:fldChar w:fldCharType="begin"/>
    </w:r>
    <w:r w:rsidR="00EB0C15" w:rsidRPr="00CC3FC0">
      <w:rPr>
        <w:rFonts w:ascii="Arial" w:hAnsi="Arial" w:cs="Arial"/>
        <w:b/>
        <w:bCs/>
        <w:sz w:val="20"/>
        <w:szCs w:val="20"/>
      </w:rPr>
      <w:instrText xml:space="preserve"> PAGE  \* Arabic  \* MERGEFORMAT </w:instrText>
    </w:r>
    <w:r w:rsidR="00EB0C15" w:rsidRPr="00CC3FC0">
      <w:rPr>
        <w:rFonts w:ascii="Arial" w:hAnsi="Arial" w:cs="Arial"/>
        <w:b/>
        <w:bCs/>
        <w:sz w:val="20"/>
        <w:szCs w:val="20"/>
      </w:rPr>
      <w:fldChar w:fldCharType="separate"/>
    </w:r>
    <w:r w:rsidR="00786263">
      <w:rPr>
        <w:rFonts w:ascii="Arial" w:hAnsi="Arial" w:cs="Arial"/>
        <w:b/>
        <w:bCs/>
        <w:noProof/>
        <w:sz w:val="20"/>
        <w:szCs w:val="20"/>
      </w:rPr>
      <w:t>1</w:t>
    </w:r>
    <w:r w:rsidR="00EB0C15" w:rsidRPr="00CC3FC0">
      <w:rPr>
        <w:rFonts w:ascii="Arial" w:hAnsi="Arial" w:cs="Arial"/>
        <w:b/>
        <w:bCs/>
        <w:sz w:val="20"/>
        <w:szCs w:val="20"/>
      </w:rPr>
      <w:fldChar w:fldCharType="end"/>
    </w:r>
    <w:r w:rsidR="00EB0C15" w:rsidRPr="00CC3FC0">
      <w:rPr>
        <w:rFonts w:ascii="Arial" w:hAnsi="Arial" w:cs="Arial"/>
        <w:sz w:val="20"/>
        <w:szCs w:val="20"/>
      </w:rPr>
      <w:t xml:space="preserve"> of </w:t>
    </w:r>
    <w:r w:rsidR="00EB0C15" w:rsidRPr="00CC3FC0">
      <w:rPr>
        <w:rFonts w:ascii="Arial" w:hAnsi="Arial" w:cs="Arial"/>
        <w:b/>
        <w:bCs/>
        <w:sz w:val="20"/>
        <w:szCs w:val="20"/>
      </w:rPr>
      <w:fldChar w:fldCharType="begin"/>
    </w:r>
    <w:r w:rsidR="00EB0C15" w:rsidRPr="00CC3FC0">
      <w:rPr>
        <w:rFonts w:ascii="Arial" w:hAnsi="Arial" w:cs="Arial"/>
        <w:b/>
        <w:bCs/>
        <w:sz w:val="20"/>
        <w:szCs w:val="20"/>
      </w:rPr>
      <w:instrText xml:space="preserve"> NUMPAGES  \* Arabic  \* MERGEFORMAT </w:instrText>
    </w:r>
    <w:r w:rsidR="00EB0C15" w:rsidRPr="00CC3FC0">
      <w:rPr>
        <w:rFonts w:ascii="Arial" w:hAnsi="Arial" w:cs="Arial"/>
        <w:b/>
        <w:bCs/>
        <w:sz w:val="20"/>
        <w:szCs w:val="20"/>
      </w:rPr>
      <w:fldChar w:fldCharType="separate"/>
    </w:r>
    <w:r w:rsidR="00786263">
      <w:rPr>
        <w:rFonts w:ascii="Arial" w:hAnsi="Arial" w:cs="Arial"/>
        <w:b/>
        <w:bCs/>
        <w:noProof/>
        <w:sz w:val="20"/>
        <w:szCs w:val="20"/>
      </w:rPr>
      <w:t>1</w:t>
    </w:r>
    <w:r w:rsidR="00EB0C15" w:rsidRPr="00CC3FC0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0F581" w14:textId="77777777" w:rsidR="00B572AF" w:rsidRDefault="00B572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233C9" w14:textId="77777777" w:rsidR="00D32C4A" w:rsidRDefault="00D32C4A" w:rsidP="00C34DC0">
      <w:pPr>
        <w:spacing w:after="0" w:line="240" w:lineRule="auto"/>
      </w:pPr>
      <w:r>
        <w:separator/>
      </w:r>
    </w:p>
  </w:footnote>
  <w:footnote w:type="continuationSeparator" w:id="0">
    <w:p w14:paraId="7E0C10DC" w14:textId="77777777" w:rsidR="00D32C4A" w:rsidRDefault="00D32C4A" w:rsidP="00C34DC0">
      <w:pPr>
        <w:spacing w:after="0" w:line="240" w:lineRule="auto"/>
      </w:pPr>
      <w:r>
        <w:continuationSeparator/>
      </w:r>
    </w:p>
  </w:footnote>
  <w:footnote w:type="continuationNotice" w:id="1">
    <w:p w14:paraId="1A2E4435" w14:textId="77777777" w:rsidR="00D32C4A" w:rsidRDefault="00D32C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4AC71" w14:textId="77777777" w:rsidR="00B572AF" w:rsidRDefault="00B572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71F4E" w14:textId="77777777" w:rsidR="00EB0C15" w:rsidRDefault="00023B69">
    <w:pPr>
      <w:pStyle w:val="Header"/>
      <w:rPr>
        <w:noProof/>
      </w:rPr>
    </w:pPr>
    <w:r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78B71F51" wp14:editId="78B71F52">
              <wp:simplePos x="0" y="0"/>
              <wp:positionH relativeFrom="margin">
                <wp:posOffset>198755</wp:posOffset>
              </wp:positionH>
              <wp:positionV relativeFrom="paragraph">
                <wp:posOffset>-687705</wp:posOffset>
              </wp:positionV>
              <wp:extent cx="4518025" cy="767715"/>
              <wp:effectExtent l="0" t="0" r="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8025" cy="767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B71F59" w14:textId="77777777" w:rsidR="009E750D" w:rsidRDefault="009E750D" w:rsidP="00023B69">
                          <w:pPr>
                            <w:spacing w:after="0" w:line="192" w:lineRule="auto"/>
                            <w:ind w:right="-244"/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bookmarkStart w:id="3" w:name="_Hlk504651525"/>
                          <w:bookmarkStart w:id="4" w:name="_Hlk504651526"/>
                          <w:bookmarkStart w:id="5" w:name="_Hlk504651527"/>
                          <w:r w:rsidRPr="009E750D">
                            <w:rPr>
                              <w:rFonts w:ascii="Arial" w:hAnsi="Arial" w:cs="Arial"/>
                              <w:color w:val="FFFFFF"/>
                              <w:sz w:val="24"/>
                              <w:szCs w:val="24"/>
                            </w:rPr>
                            <w:t>Mirvac HSE</w:t>
                          </w:r>
                          <w:r>
                            <w:rPr>
                              <w:rFonts w:ascii="Arial" w:hAnsi="Arial" w:cs="Arial"/>
                              <w:color w:val="FFFFFF"/>
                              <w:sz w:val="36"/>
                              <w:szCs w:val="32"/>
                            </w:rPr>
                            <w:t xml:space="preserve"> </w:t>
                          </w:r>
                        </w:p>
                        <w:p w14:paraId="78B71F5A" w14:textId="77777777" w:rsidR="001274B5" w:rsidRPr="00023B69" w:rsidRDefault="009E750D" w:rsidP="00023B69">
                          <w:pPr>
                            <w:spacing w:after="0"/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</w:rPr>
                          </w:pPr>
                          <w:r w:rsidRPr="009E750D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CFA 1 Fall Prevention</w:t>
                          </w:r>
                          <w:r w:rsidR="00023B69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="00023B69" w:rsidRPr="00023B69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|</w:t>
                          </w:r>
                          <w:r w:rsidR="00023B69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9E750D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 xml:space="preserve">Work at Height  </w:t>
                          </w:r>
                        </w:p>
                        <w:p w14:paraId="78B71F5B" w14:textId="77777777" w:rsidR="00EB0C15" w:rsidRPr="00023B69" w:rsidRDefault="009E750D" w:rsidP="00023B69">
                          <w:pPr>
                            <w:spacing w:after="0" w:line="192" w:lineRule="auto"/>
                            <w:ind w:right="-244"/>
                            <w:rPr>
                              <w:rFonts w:ascii="Arial" w:hAnsi="Arial" w:cs="Arial"/>
                              <w:sz w:val="32"/>
                              <w:szCs w:val="32"/>
                              <w:lang w:val="en-US"/>
                            </w:rPr>
                          </w:pPr>
                          <w:r w:rsidRPr="00023B69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2"/>
                            </w:rPr>
                            <w:t xml:space="preserve">Roof Access Permit </w:t>
                          </w:r>
                          <w:bookmarkEnd w:id="3"/>
                          <w:bookmarkEnd w:id="4"/>
                          <w:bookmarkEnd w:id="5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B71F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.65pt;margin-top:-54.15pt;width:355.75pt;height:60.4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" filled="f" stroked="f">
              <v:textbox>
                <w:txbxContent>
                  <w:p w14:paraId="78B71F59" w14:textId="77777777" w:rsidR="009E750D" w:rsidRDefault="009E750D" w:rsidP="00023B69">
                    <w:pPr>
                      <w:spacing w:after="0" w:line="192" w:lineRule="auto"/>
                      <w:ind w:right="-244"/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</w:pPr>
                    <w:bookmarkStart w:id="6" w:name="_Hlk504651525"/>
                    <w:bookmarkStart w:id="7" w:name="_Hlk504651526"/>
                    <w:bookmarkStart w:id="8" w:name="_Hlk504651527"/>
                    <w:r w:rsidRPr="009E750D">
                      <w:rPr>
                        <w:rFonts w:ascii="Arial" w:hAnsi="Arial" w:cs="Arial"/>
                        <w:color w:val="FFFFFF"/>
                        <w:sz w:val="24"/>
                        <w:szCs w:val="24"/>
                      </w:rPr>
                      <w:t>Mirvac HSE</w:t>
                    </w:r>
                    <w:r>
                      <w:rPr>
                        <w:rFonts w:ascii="Arial" w:hAnsi="Arial" w:cs="Arial"/>
                        <w:color w:val="FFFFFF"/>
                        <w:sz w:val="36"/>
                        <w:szCs w:val="32"/>
                      </w:rPr>
                      <w:t xml:space="preserve"> </w:t>
                    </w:r>
                  </w:p>
                  <w:p w14:paraId="78B71F5A" w14:textId="77777777" w:rsidR="001274B5" w:rsidRPr="00023B69" w:rsidRDefault="009E750D" w:rsidP="00023B69">
                    <w:pPr>
                      <w:spacing w:after="0"/>
                      <w:rPr>
                        <w:rFonts w:ascii="Arial" w:hAnsi="Arial" w:cs="Arial"/>
                        <w:color w:val="000000"/>
                        <w:sz w:val="20"/>
                        <w:szCs w:val="20"/>
                      </w:rPr>
                    </w:pPr>
                    <w:r w:rsidRPr="009E750D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CFA 1 Fall Prevention</w:t>
                    </w:r>
                    <w:r w:rsidR="00023B69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="00023B69" w:rsidRPr="00023B69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|</w:t>
                    </w:r>
                    <w:r w:rsidR="00023B69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Pr="009E750D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 xml:space="preserve">Work at Height  </w:t>
                    </w:r>
                  </w:p>
                  <w:p w14:paraId="78B71F5B" w14:textId="77777777" w:rsidR="00EB0C15" w:rsidRPr="00023B69" w:rsidRDefault="009E750D" w:rsidP="00023B69">
                    <w:pPr>
                      <w:spacing w:after="0" w:line="192" w:lineRule="auto"/>
                      <w:ind w:right="-244"/>
                      <w:rPr>
                        <w:rFonts w:ascii="Arial" w:hAnsi="Arial" w:cs="Arial"/>
                        <w:sz w:val="32"/>
                        <w:szCs w:val="32"/>
                        <w:lang w:val="en-US"/>
                      </w:rPr>
                    </w:pPr>
                    <w:r w:rsidRPr="00023B69">
                      <w:rPr>
                        <w:rFonts w:ascii="Arial" w:hAnsi="Arial" w:cs="Arial"/>
                        <w:color w:val="FFFFFF" w:themeColor="background1"/>
                        <w:sz w:val="32"/>
                        <w:szCs w:val="32"/>
                      </w:rPr>
                      <w:t xml:space="preserve">Roof Access Permit </w:t>
                    </w:r>
                    <w:bookmarkEnd w:id="6"/>
                    <w:bookmarkEnd w:id="7"/>
                    <w:bookmarkEnd w:id="8"/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78B71F53" wp14:editId="1ABB203A">
          <wp:simplePos x="0" y="0"/>
          <wp:positionH relativeFrom="page">
            <wp:align>left</wp:align>
          </wp:positionH>
          <wp:positionV relativeFrom="page">
            <wp:posOffset>7620</wp:posOffset>
          </wp:positionV>
          <wp:extent cx="7563485" cy="1242060"/>
          <wp:effectExtent l="0" t="0" r="0" b="0"/>
          <wp:wrapNone/>
          <wp:docPr id="2" name="Picture 2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242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8B71F4F" w14:textId="77777777" w:rsidR="00EB0C15" w:rsidRDefault="00EB0C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6EF21" w14:textId="77777777" w:rsidR="00B572AF" w:rsidRDefault="00B572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6396"/>
    <w:multiLevelType w:val="hybridMultilevel"/>
    <w:tmpl w:val="4392CAE6"/>
    <w:lvl w:ilvl="0" w:tplc="55AAD77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97CA2"/>
    <w:multiLevelType w:val="hybridMultilevel"/>
    <w:tmpl w:val="31DE6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8700A"/>
    <w:multiLevelType w:val="hybridMultilevel"/>
    <w:tmpl w:val="1D6AD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7694C"/>
    <w:multiLevelType w:val="hybridMultilevel"/>
    <w:tmpl w:val="9ECC79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7160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69B2912"/>
    <w:multiLevelType w:val="hybridMultilevel"/>
    <w:tmpl w:val="648E11A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53EA9"/>
    <w:multiLevelType w:val="hybridMultilevel"/>
    <w:tmpl w:val="D7CC4C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C74614"/>
    <w:multiLevelType w:val="hybridMultilevel"/>
    <w:tmpl w:val="6DD06414"/>
    <w:lvl w:ilvl="0" w:tplc="0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6039E"/>
    <w:multiLevelType w:val="hybridMultilevel"/>
    <w:tmpl w:val="30CC78A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56395A"/>
    <w:multiLevelType w:val="hybridMultilevel"/>
    <w:tmpl w:val="52A4D54C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F2A2B"/>
    <w:multiLevelType w:val="hybridMultilevel"/>
    <w:tmpl w:val="D700ACC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83ABC"/>
    <w:multiLevelType w:val="hybridMultilevel"/>
    <w:tmpl w:val="F91AF13E"/>
    <w:lvl w:ilvl="0" w:tplc="542C8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9"/>
  </w:num>
  <w:num w:numId="8">
    <w:abstractNumId w:val="11"/>
  </w:num>
  <w:num w:numId="9">
    <w:abstractNumId w:val="6"/>
  </w:num>
  <w:num w:numId="10">
    <w:abstractNumId w:val="5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hideSpellingErrors/>
  <w:hideGrammaticalErrors/>
  <w:documentProtection w:edit="forms" w:enforcement="1" w:cryptProviderType="rsaAES" w:cryptAlgorithmClass="hash" w:cryptAlgorithmType="typeAny" w:cryptAlgorithmSid="14" w:cryptSpinCount="100000" w:hash="3nbvTfc51rWxeBzsbOopgRxWQEyJcUQ1cPJQ2DO3IeuJ49Fp5oBIwzCsCTsZ9/c5buKki8KQxJzz7Si5DnaKtg==" w:salt="87vIsWH5h6rqCNTtToRDmA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U3MrK0tLA0NLJQ0lEKTi0uzszPAykwqwUATiMQWCwAAAA="/>
  </w:docVars>
  <w:rsids>
    <w:rsidRoot w:val="00C34DC0"/>
    <w:rsid w:val="0000026E"/>
    <w:rsid w:val="00001A90"/>
    <w:rsid w:val="00002DCB"/>
    <w:rsid w:val="000145BC"/>
    <w:rsid w:val="0002101C"/>
    <w:rsid w:val="00023B69"/>
    <w:rsid w:val="0003782E"/>
    <w:rsid w:val="000402DC"/>
    <w:rsid w:val="00073FE1"/>
    <w:rsid w:val="00077A28"/>
    <w:rsid w:val="00077A72"/>
    <w:rsid w:val="00081F30"/>
    <w:rsid w:val="00092E8A"/>
    <w:rsid w:val="00094DD3"/>
    <w:rsid w:val="000A4F5C"/>
    <w:rsid w:val="000D0547"/>
    <w:rsid w:val="000E2918"/>
    <w:rsid w:val="000F6D36"/>
    <w:rsid w:val="000F7001"/>
    <w:rsid w:val="00100328"/>
    <w:rsid w:val="0011197A"/>
    <w:rsid w:val="00115F64"/>
    <w:rsid w:val="00124C33"/>
    <w:rsid w:val="001274B5"/>
    <w:rsid w:val="00135AC4"/>
    <w:rsid w:val="00155C71"/>
    <w:rsid w:val="00157F6B"/>
    <w:rsid w:val="001662F9"/>
    <w:rsid w:val="001772C9"/>
    <w:rsid w:val="00182AAB"/>
    <w:rsid w:val="00191CB6"/>
    <w:rsid w:val="001A77BF"/>
    <w:rsid w:val="001C47E3"/>
    <w:rsid w:val="001D4750"/>
    <w:rsid w:val="001F189C"/>
    <w:rsid w:val="00220DB3"/>
    <w:rsid w:val="002268AA"/>
    <w:rsid w:val="00254BBE"/>
    <w:rsid w:val="0026588D"/>
    <w:rsid w:val="00272B54"/>
    <w:rsid w:val="0029597F"/>
    <w:rsid w:val="002C77F5"/>
    <w:rsid w:val="002D4D12"/>
    <w:rsid w:val="002D4F4B"/>
    <w:rsid w:val="002D6D55"/>
    <w:rsid w:val="002D7647"/>
    <w:rsid w:val="002E2870"/>
    <w:rsid w:val="002E530A"/>
    <w:rsid w:val="00303995"/>
    <w:rsid w:val="003106B5"/>
    <w:rsid w:val="00336BB7"/>
    <w:rsid w:val="00351D99"/>
    <w:rsid w:val="00352ACB"/>
    <w:rsid w:val="003554C8"/>
    <w:rsid w:val="003813F6"/>
    <w:rsid w:val="003B36D3"/>
    <w:rsid w:val="003C310A"/>
    <w:rsid w:val="003C3397"/>
    <w:rsid w:val="003C5940"/>
    <w:rsid w:val="003C78AD"/>
    <w:rsid w:val="003D59ED"/>
    <w:rsid w:val="003E6367"/>
    <w:rsid w:val="003F6F6E"/>
    <w:rsid w:val="00427128"/>
    <w:rsid w:val="00447C6C"/>
    <w:rsid w:val="00464BF2"/>
    <w:rsid w:val="004D12DB"/>
    <w:rsid w:val="004F0F4F"/>
    <w:rsid w:val="004F4841"/>
    <w:rsid w:val="004F7B70"/>
    <w:rsid w:val="0050084E"/>
    <w:rsid w:val="0050653E"/>
    <w:rsid w:val="0051211B"/>
    <w:rsid w:val="00514456"/>
    <w:rsid w:val="00514EC0"/>
    <w:rsid w:val="00526574"/>
    <w:rsid w:val="0053005B"/>
    <w:rsid w:val="00547CE6"/>
    <w:rsid w:val="005606CE"/>
    <w:rsid w:val="00573DE9"/>
    <w:rsid w:val="00576673"/>
    <w:rsid w:val="00581752"/>
    <w:rsid w:val="005860E9"/>
    <w:rsid w:val="005926E1"/>
    <w:rsid w:val="005A12F1"/>
    <w:rsid w:val="005A28C2"/>
    <w:rsid w:val="005B0E30"/>
    <w:rsid w:val="005B1DAE"/>
    <w:rsid w:val="005C3632"/>
    <w:rsid w:val="005E2644"/>
    <w:rsid w:val="005F469B"/>
    <w:rsid w:val="00612E0E"/>
    <w:rsid w:val="0062154E"/>
    <w:rsid w:val="006246CE"/>
    <w:rsid w:val="0063240E"/>
    <w:rsid w:val="00644C78"/>
    <w:rsid w:val="00645464"/>
    <w:rsid w:val="00647DF2"/>
    <w:rsid w:val="00670663"/>
    <w:rsid w:val="00674CAE"/>
    <w:rsid w:val="006A4925"/>
    <w:rsid w:val="006A6C7C"/>
    <w:rsid w:val="006C650F"/>
    <w:rsid w:val="006D6885"/>
    <w:rsid w:val="006D6973"/>
    <w:rsid w:val="006E0DA9"/>
    <w:rsid w:val="006E558F"/>
    <w:rsid w:val="006F2DAA"/>
    <w:rsid w:val="006F4A2E"/>
    <w:rsid w:val="00706460"/>
    <w:rsid w:val="00707922"/>
    <w:rsid w:val="007208B6"/>
    <w:rsid w:val="007211C5"/>
    <w:rsid w:val="00735E0D"/>
    <w:rsid w:val="007549C5"/>
    <w:rsid w:val="0075517F"/>
    <w:rsid w:val="0075531A"/>
    <w:rsid w:val="00756A5C"/>
    <w:rsid w:val="00762769"/>
    <w:rsid w:val="00764373"/>
    <w:rsid w:val="00786263"/>
    <w:rsid w:val="007A0368"/>
    <w:rsid w:val="007B5661"/>
    <w:rsid w:val="007B788F"/>
    <w:rsid w:val="00801244"/>
    <w:rsid w:val="00803AE8"/>
    <w:rsid w:val="008347EC"/>
    <w:rsid w:val="00855A2F"/>
    <w:rsid w:val="0085629C"/>
    <w:rsid w:val="00857499"/>
    <w:rsid w:val="00885990"/>
    <w:rsid w:val="008A41B4"/>
    <w:rsid w:val="008A4DF1"/>
    <w:rsid w:val="008B199E"/>
    <w:rsid w:val="008C2F77"/>
    <w:rsid w:val="00902C71"/>
    <w:rsid w:val="009050B2"/>
    <w:rsid w:val="009076AF"/>
    <w:rsid w:val="00941CB8"/>
    <w:rsid w:val="00942F2A"/>
    <w:rsid w:val="00950835"/>
    <w:rsid w:val="00987866"/>
    <w:rsid w:val="00996D56"/>
    <w:rsid w:val="009A0AD5"/>
    <w:rsid w:val="009A3BDD"/>
    <w:rsid w:val="009B478F"/>
    <w:rsid w:val="009C2E96"/>
    <w:rsid w:val="009C5511"/>
    <w:rsid w:val="009D1159"/>
    <w:rsid w:val="009D3A15"/>
    <w:rsid w:val="009D48B4"/>
    <w:rsid w:val="009D6B33"/>
    <w:rsid w:val="009E3D7A"/>
    <w:rsid w:val="009E750D"/>
    <w:rsid w:val="00A0368E"/>
    <w:rsid w:val="00A1756B"/>
    <w:rsid w:val="00A20080"/>
    <w:rsid w:val="00A27C7B"/>
    <w:rsid w:val="00A31473"/>
    <w:rsid w:val="00A34B1B"/>
    <w:rsid w:val="00A52D42"/>
    <w:rsid w:val="00A671E9"/>
    <w:rsid w:val="00A67DE9"/>
    <w:rsid w:val="00A729BA"/>
    <w:rsid w:val="00A83ED3"/>
    <w:rsid w:val="00A86B60"/>
    <w:rsid w:val="00A9348B"/>
    <w:rsid w:val="00A9353F"/>
    <w:rsid w:val="00A94B76"/>
    <w:rsid w:val="00A96E07"/>
    <w:rsid w:val="00AA09C9"/>
    <w:rsid w:val="00AA1D3B"/>
    <w:rsid w:val="00AA4F90"/>
    <w:rsid w:val="00AC0986"/>
    <w:rsid w:val="00AF2BC7"/>
    <w:rsid w:val="00AF7719"/>
    <w:rsid w:val="00B3192F"/>
    <w:rsid w:val="00B55F58"/>
    <w:rsid w:val="00B572AF"/>
    <w:rsid w:val="00B60B84"/>
    <w:rsid w:val="00B712EE"/>
    <w:rsid w:val="00B7484B"/>
    <w:rsid w:val="00B83D74"/>
    <w:rsid w:val="00BB6EB4"/>
    <w:rsid w:val="00BB7441"/>
    <w:rsid w:val="00BC1FC7"/>
    <w:rsid w:val="00BC3D89"/>
    <w:rsid w:val="00BD7D3F"/>
    <w:rsid w:val="00BF3401"/>
    <w:rsid w:val="00C00198"/>
    <w:rsid w:val="00C12245"/>
    <w:rsid w:val="00C13CF6"/>
    <w:rsid w:val="00C34DC0"/>
    <w:rsid w:val="00C43020"/>
    <w:rsid w:val="00C43A84"/>
    <w:rsid w:val="00C6785E"/>
    <w:rsid w:val="00C85D53"/>
    <w:rsid w:val="00C862FA"/>
    <w:rsid w:val="00CC3FC0"/>
    <w:rsid w:val="00CD00BE"/>
    <w:rsid w:val="00CD43E7"/>
    <w:rsid w:val="00CD67A8"/>
    <w:rsid w:val="00CE5191"/>
    <w:rsid w:val="00CF0F11"/>
    <w:rsid w:val="00CF593F"/>
    <w:rsid w:val="00D118C2"/>
    <w:rsid w:val="00D20AA6"/>
    <w:rsid w:val="00D227D4"/>
    <w:rsid w:val="00D311D7"/>
    <w:rsid w:val="00D32C4A"/>
    <w:rsid w:val="00D426C3"/>
    <w:rsid w:val="00D45F22"/>
    <w:rsid w:val="00D73CA0"/>
    <w:rsid w:val="00D807B9"/>
    <w:rsid w:val="00D9721A"/>
    <w:rsid w:val="00DA1D40"/>
    <w:rsid w:val="00DB47F3"/>
    <w:rsid w:val="00DB58B7"/>
    <w:rsid w:val="00DB597D"/>
    <w:rsid w:val="00DC3C8A"/>
    <w:rsid w:val="00DC3FB3"/>
    <w:rsid w:val="00DC7F32"/>
    <w:rsid w:val="00DE7586"/>
    <w:rsid w:val="00DE7F9B"/>
    <w:rsid w:val="00E03672"/>
    <w:rsid w:val="00E348A4"/>
    <w:rsid w:val="00E478F9"/>
    <w:rsid w:val="00E516B2"/>
    <w:rsid w:val="00E5375F"/>
    <w:rsid w:val="00E84ECB"/>
    <w:rsid w:val="00EA272B"/>
    <w:rsid w:val="00EB0C15"/>
    <w:rsid w:val="00EB22FB"/>
    <w:rsid w:val="00EF09A0"/>
    <w:rsid w:val="00F039A4"/>
    <w:rsid w:val="00F16A4C"/>
    <w:rsid w:val="00F1792D"/>
    <w:rsid w:val="00F23966"/>
    <w:rsid w:val="00F43A3A"/>
    <w:rsid w:val="00F74F79"/>
    <w:rsid w:val="00F75F03"/>
    <w:rsid w:val="00F80676"/>
    <w:rsid w:val="00FB2877"/>
    <w:rsid w:val="00FB307C"/>
    <w:rsid w:val="00FB7C27"/>
    <w:rsid w:val="00FE0FDB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B71E65"/>
  <w15:chartTrackingRefBased/>
  <w15:docId w15:val="{52AA60A9-333F-4DB6-9BA6-6440D521D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57"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3C5940"/>
    <w:pPr>
      <w:keepNext/>
      <w:spacing w:before="120" w:after="120" w:line="240" w:lineRule="auto"/>
      <w:ind w:left="720"/>
      <w:outlineLvl w:val="1"/>
    </w:pPr>
    <w:rPr>
      <w:rFonts w:ascii="Arial Bold" w:eastAsia="Times New Roman" w:hAnsi="Arial Bold" w:cs="Arial"/>
      <w:b/>
      <w:bCs/>
      <w:caps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4D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DC0"/>
  </w:style>
  <w:style w:type="paragraph" w:styleId="Footer">
    <w:name w:val="footer"/>
    <w:basedOn w:val="Normal"/>
    <w:link w:val="FooterChar"/>
    <w:uiPriority w:val="99"/>
    <w:unhideWhenUsed/>
    <w:rsid w:val="00C34D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DC0"/>
  </w:style>
  <w:style w:type="paragraph" w:styleId="ListParagraph">
    <w:name w:val="List Paragraph"/>
    <w:basedOn w:val="Normal"/>
    <w:uiPriority w:val="34"/>
    <w:qFormat/>
    <w:rsid w:val="0075531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553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  <w:style w:type="paragraph" w:styleId="BodyText">
    <w:name w:val="Body Text"/>
    <w:basedOn w:val="Normal"/>
    <w:link w:val="BodyTextChar"/>
    <w:rsid w:val="0075531A"/>
    <w:pPr>
      <w:tabs>
        <w:tab w:val="left" w:pos="430"/>
        <w:tab w:val="left" w:pos="826"/>
        <w:tab w:val="left" w:pos="1280"/>
        <w:tab w:val="right" w:pos="7063"/>
        <w:tab w:val="right" w:pos="8647"/>
      </w:tabs>
      <w:spacing w:after="0" w:line="240" w:lineRule="auto"/>
      <w:ind w:right="424"/>
      <w:jc w:val="both"/>
    </w:pPr>
    <w:rPr>
      <w:rFonts w:ascii="Helvetica" w:eastAsia="Times New Roman" w:hAnsi="Helvetica"/>
      <w:b/>
      <w:i/>
      <w:sz w:val="20"/>
      <w:szCs w:val="20"/>
    </w:rPr>
  </w:style>
  <w:style w:type="character" w:customStyle="1" w:styleId="BodyTextChar">
    <w:name w:val="Body Text Char"/>
    <w:link w:val="BodyText"/>
    <w:rsid w:val="0075531A"/>
    <w:rPr>
      <w:rFonts w:ascii="Helvetica" w:eastAsia="Times New Roman" w:hAnsi="Helvetica" w:cs="Times New Roman"/>
      <w:b/>
      <w:i/>
      <w:sz w:val="20"/>
      <w:szCs w:val="20"/>
    </w:rPr>
  </w:style>
  <w:style w:type="character" w:styleId="Hyperlink">
    <w:name w:val="Hyperlink"/>
    <w:uiPriority w:val="99"/>
    <w:unhideWhenUsed/>
    <w:rsid w:val="00FF0757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FF07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07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F075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075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CE51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6E558F"/>
    <w:rPr>
      <w:color w:val="954F72"/>
      <w:u w:val="single"/>
    </w:rPr>
  </w:style>
  <w:style w:type="paragraph" w:customStyle="1" w:styleId="Mirvac03Heading">
    <w:name w:val="Mirvac 03 Heading"/>
    <w:basedOn w:val="Normal"/>
    <w:link w:val="Mirvac03HeadingChar"/>
    <w:qFormat/>
    <w:rsid w:val="00DE7586"/>
    <w:pPr>
      <w:autoSpaceDE w:val="0"/>
      <w:autoSpaceDN w:val="0"/>
      <w:adjustRightInd w:val="0"/>
      <w:spacing w:before="120" w:after="60" w:line="240" w:lineRule="auto"/>
    </w:pPr>
    <w:rPr>
      <w:rFonts w:ascii="Arial" w:eastAsia="Times New Roman" w:hAnsi="Arial" w:cs="Arial"/>
      <w:b/>
      <w:color w:val="000000"/>
      <w:sz w:val="20"/>
      <w:szCs w:val="20"/>
      <w:lang w:val="en-US" w:eastAsia="en-AU"/>
    </w:rPr>
  </w:style>
  <w:style w:type="character" w:customStyle="1" w:styleId="Mirvac03HeadingChar">
    <w:name w:val="Mirvac 03 Heading Char"/>
    <w:link w:val="Mirvac03Heading"/>
    <w:rsid w:val="00DE7586"/>
    <w:rPr>
      <w:rFonts w:ascii="Arial" w:eastAsia="Times New Roman" w:hAnsi="Arial" w:cs="Arial"/>
      <w:b/>
      <w:color w:val="000000"/>
      <w:sz w:val="20"/>
      <w:szCs w:val="20"/>
      <w:lang w:val="en-US" w:eastAsia="en-AU"/>
    </w:rPr>
  </w:style>
  <w:style w:type="table" w:customStyle="1" w:styleId="TableGrid1">
    <w:name w:val="Table Grid1"/>
    <w:basedOn w:val="TableNormal"/>
    <w:next w:val="TableGrid"/>
    <w:rsid w:val="00C43A8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8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50835"/>
    <w:rPr>
      <w:b/>
      <w:bCs/>
      <w:sz w:val="20"/>
      <w:szCs w:val="20"/>
    </w:rPr>
  </w:style>
  <w:style w:type="character" w:styleId="PlaceholderText">
    <w:name w:val="Placeholder Text"/>
    <w:uiPriority w:val="99"/>
    <w:semiHidden/>
    <w:rsid w:val="00C862FA"/>
    <w:rPr>
      <w:color w:val="808080"/>
    </w:rPr>
  </w:style>
  <w:style w:type="character" w:customStyle="1" w:styleId="Heading2Char">
    <w:name w:val="Heading 2 Char"/>
    <w:link w:val="Heading2"/>
    <w:rsid w:val="003C5940"/>
    <w:rPr>
      <w:rFonts w:ascii="Arial Bold" w:eastAsia="Times New Roman" w:hAnsi="Arial Bold" w:cs="Arial"/>
      <w:b/>
      <w:bCs/>
      <w:caps/>
      <w:szCs w:val="28"/>
      <w:lang w:val="en-GB"/>
    </w:rPr>
  </w:style>
  <w:style w:type="paragraph" w:customStyle="1" w:styleId="L-Data">
    <w:name w:val="L-Data"/>
    <w:basedOn w:val="Normal"/>
    <w:link w:val="L-DataChar"/>
    <w:rsid w:val="002268AA"/>
    <w:pPr>
      <w:widowControl w:val="0"/>
      <w:spacing w:after="0" w:line="280" w:lineRule="exact"/>
      <w:ind w:left="57"/>
    </w:pPr>
    <w:rPr>
      <w:rFonts w:ascii="Arial" w:eastAsia="Times New Roman" w:hAnsi="Arial"/>
      <w:sz w:val="20"/>
      <w:szCs w:val="20"/>
    </w:rPr>
  </w:style>
  <w:style w:type="paragraph" w:customStyle="1" w:styleId="L-Label">
    <w:name w:val="L-Label"/>
    <w:basedOn w:val="Normal"/>
    <w:link w:val="L-LabelChar"/>
    <w:rsid w:val="002268AA"/>
    <w:pPr>
      <w:widowControl w:val="0"/>
      <w:spacing w:after="0" w:line="280" w:lineRule="exact"/>
    </w:pPr>
    <w:rPr>
      <w:rFonts w:ascii="Arial" w:eastAsia="Times New Roman" w:hAnsi="Arial"/>
      <w:b/>
      <w:bCs/>
      <w:color w:val="000000"/>
      <w:spacing w:val="-2"/>
      <w:sz w:val="20"/>
      <w:szCs w:val="24"/>
    </w:rPr>
  </w:style>
  <w:style w:type="character" w:customStyle="1" w:styleId="L-LabelChar">
    <w:name w:val="L-Label Char"/>
    <w:link w:val="L-Label"/>
    <w:rsid w:val="002268AA"/>
    <w:rPr>
      <w:rFonts w:ascii="Arial" w:eastAsia="Times New Roman" w:hAnsi="Arial"/>
      <w:b/>
      <w:bCs/>
      <w:color w:val="000000"/>
      <w:spacing w:val="-2"/>
      <w:szCs w:val="24"/>
      <w:lang w:eastAsia="en-US"/>
    </w:rPr>
  </w:style>
  <w:style w:type="character" w:customStyle="1" w:styleId="L-DataChar">
    <w:name w:val="L-Data Char"/>
    <w:link w:val="L-Data"/>
    <w:rsid w:val="002268AA"/>
    <w:rPr>
      <w:rFonts w:ascii="Arial" w:eastAsia="Times New Roman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89497ECC89422D9B06BDF5FDF53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7A1E7-1185-48CD-8F1F-26BDCDA9FE69}"/>
      </w:docPartPr>
      <w:docPartBody>
        <w:p w:rsidR="00807D47" w:rsidRDefault="001C4CDF" w:rsidP="001C4CDF">
          <w:pPr>
            <w:pStyle w:val="E089497ECC89422D9B06BDF5FDF538835"/>
          </w:pPr>
          <w:r>
            <w:rPr>
              <w:rFonts w:ascii="Arial" w:eastAsia="Times New Roman" w:hAnsi="Arial" w:cs="Arial"/>
              <w:sz w:val="20"/>
              <w:szCs w:val="20"/>
            </w:rPr>
            <w:t xml:space="preserve">    </w:t>
          </w:r>
        </w:p>
      </w:docPartBody>
    </w:docPart>
    <w:docPart>
      <w:docPartPr>
        <w:name w:val="A7CFAF60198842D7AB2331143E07B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57EFF-5A33-4232-8A96-81D9554729D8}"/>
      </w:docPartPr>
      <w:docPartBody>
        <w:p w:rsidR="00C678B6" w:rsidRDefault="001C4CDF" w:rsidP="001C4CDF">
          <w:pPr>
            <w:pStyle w:val="A7CFAF60198842D7AB2331143E07BBB54"/>
          </w:pPr>
          <w:r>
            <w:rPr>
              <w:rFonts w:ascii="Arial" w:eastAsia="Times New Roman" w:hAnsi="Arial" w:cs="Arial"/>
              <w:sz w:val="20"/>
              <w:szCs w:val="20"/>
            </w:rPr>
            <w:t xml:space="preserve">        </w:t>
          </w:r>
        </w:p>
      </w:docPartBody>
    </w:docPart>
    <w:docPart>
      <w:docPartPr>
        <w:name w:val="9673C1946F0346B6A8ABDCA18B211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E83F-F349-45D8-B549-1F083F3A4D56}"/>
      </w:docPartPr>
      <w:docPartBody>
        <w:p w:rsidR="00171862" w:rsidRDefault="004232F3" w:rsidP="004232F3">
          <w:pPr>
            <w:pStyle w:val="9673C1946F0346B6A8ABDCA18B2110AA"/>
          </w:pPr>
          <w:r w:rsidRPr="00F80676">
            <w:rPr>
              <w:rFonts w:ascii="Arial" w:eastAsia="Times New Roman" w:hAnsi="Arial" w:cs="Arial"/>
              <w:sz w:val="20"/>
              <w:szCs w:val="20"/>
            </w:rPr>
            <w:t xml:space="preserve">                                </w:t>
          </w:r>
        </w:p>
      </w:docPartBody>
    </w:docPart>
    <w:docPart>
      <w:docPartPr>
        <w:name w:val="4B59FD2225524BD091E931F180D4F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168B0-8DC9-4E1B-8062-A61EFA39A56D}"/>
      </w:docPartPr>
      <w:docPartBody>
        <w:p w:rsidR="00171862" w:rsidRDefault="004232F3" w:rsidP="004232F3">
          <w:pPr>
            <w:pStyle w:val="4B59FD2225524BD091E931F180D4F68B"/>
          </w:pPr>
          <w:r w:rsidRPr="00F80676">
            <w:rPr>
              <w:rFonts w:ascii="Arial" w:eastAsia="Times New Roman" w:hAnsi="Arial" w:cs="Arial"/>
              <w:sz w:val="20"/>
              <w:szCs w:val="20"/>
            </w:rPr>
            <w:t xml:space="preserve">                                </w:t>
          </w:r>
        </w:p>
      </w:docPartBody>
    </w:docPart>
    <w:docPart>
      <w:docPartPr>
        <w:name w:val="1C40E39F92464AA9822699B53D46E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2881F-8DD8-4D32-B6BC-E7BD3851ED91}"/>
      </w:docPartPr>
      <w:docPartBody>
        <w:p w:rsidR="00171862" w:rsidRDefault="004232F3" w:rsidP="004232F3">
          <w:pPr>
            <w:pStyle w:val="1C40E39F92464AA9822699B53D46EF5F"/>
          </w:pPr>
          <w:r w:rsidRPr="00F80676">
            <w:rPr>
              <w:rFonts w:ascii="Arial" w:eastAsia="Times New Roman" w:hAnsi="Arial" w:cs="Arial"/>
              <w:sz w:val="20"/>
              <w:szCs w:val="20"/>
            </w:rPr>
            <w:t xml:space="preserve">                                </w:t>
          </w:r>
        </w:p>
      </w:docPartBody>
    </w:docPart>
    <w:docPart>
      <w:docPartPr>
        <w:name w:val="04E47EC695AB4A8AA522AA242E64B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A3CEB-FC5F-4B99-8DC6-BFAC2A876C2F}"/>
      </w:docPartPr>
      <w:docPartBody>
        <w:p w:rsidR="00171862" w:rsidRDefault="004232F3" w:rsidP="004232F3">
          <w:pPr>
            <w:pStyle w:val="04E47EC695AB4A8AA522AA242E64BE40"/>
          </w:pPr>
          <w:r w:rsidRPr="00F80676">
            <w:rPr>
              <w:rFonts w:ascii="Arial" w:eastAsia="Times New Roman" w:hAnsi="Arial" w:cs="Arial"/>
              <w:sz w:val="20"/>
              <w:szCs w:val="20"/>
            </w:rPr>
            <w:t xml:space="preserve">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705A1"/>
    <w:rsid w:val="000F01A1"/>
    <w:rsid w:val="00171862"/>
    <w:rsid w:val="001A2A75"/>
    <w:rsid w:val="001C4CDF"/>
    <w:rsid w:val="001E147C"/>
    <w:rsid w:val="00236E7A"/>
    <w:rsid w:val="002512B2"/>
    <w:rsid w:val="00397E7C"/>
    <w:rsid w:val="003A0D77"/>
    <w:rsid w:val="004232F3"/>
    <w:rsid w:val="00543C2D"/>
    <w:rsid w:val="0062648C"/>
    <w:rsid w:val="006268E8"/>
    <w:rsid w:val="006A22CB"/>
    <w:rsid w:val="006E0F83"/>
    <w:rsid w:val="007A44FF"/>
    <w:rsid w:val="00807D47"/>
    <w:rsid w:val="008A6DD4"/>
    <w:rsid w:val="008B390D"/>
    <w:rsid w:val="009A54DE"/>
    <w:rsid w:val="00AF35B4"/>
    <w:rsid w:val="00B50913"/>
    <w:rsid w:val="00C678B6"/>
    <w:rsid w:val="00C705A1"/>
    <w:rsid w:val="00D3269C"/>
    <w:rsid w:val="00E850BA"/>
    <w:rsid w:val="00EE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4EA65F753D4C038AD96E7EF86273D8">
    <w:name w:val="574EA65F753D4C038AD96E7EF86273D8"/>
    <w:rsid w:val="00C705A1"/>
  </w:style>
  <w:style w:type="paragraph" w:customStyle="1" w:styleId="C77618D65AD54620BF522693606CADA3">
    <w:name w:val="C77618D65AD54620BF522693606CADA3"/>
    <w:rsid w:val="00C705A1"/>
  </w:style>
  <w:style w:type="paragraph" w:customStyle="1" w:styleId="5FB048692E6F4DA3A194E5A4B602B763">
    <w:name w:val="5FB048692E6F4DA3A194E5A4B602B763"/>
    <w:rsid w:val="00C705A1"/>
  </w:style>
  <w:style w:type="paragraph" w:customStyle="1" w:styleId="E089497ECC89422D9B06BDF5FDF53883">
    <w:name w:val="E089497ECC89422D9B06BDF5FDF53883"/>
    <w:rsid w:val="00C705A1"/>
  </w:style>
  <w:style w:type="paragraph" w:customStyle="1" w:styleId="C91D0F36D2D54E5291801FA77917E446">
    <w:name w:val="C91D0F36D2D54E5291801FA77917E446"/>
    <w:rsid w:val="00C705A1"/>
  </w:style>
  <w:style w:type="paragraph" w:customStyle="1" w:styleId="AF147B8061C048AE8FAC8740DAF57402">
    <w:name w:val="AF147B8061C048AE8FAC8740DAF57402"/>
    <w:rsid w:val="00C705A1"/>
  </w:style>
  <w:style w:type="paragraph" w:customStyle="1" w:styleId="9D7A2A009E7F4DB1B0D0849113E36F3E">
    <w:name w:val="9D7A2A009E7F4DB1B0D0849113E36F3E"/>
    <w:rsid w:val="00C705A1"/>
  </w:style>
  <w:style w:type="paragraph" w:customStyle="1" w:styleId="52555E40F1C14B3E8CF35138EF741551">
    <w:name w:val="52555E40F1C14B3E8CF35138EF741551"/>
    <w:rsid w:val="00C705A1"/>
  </w:style>
  <w:style w:type="paragraph" w:customStyle="1" w:styleId="E9ECE0637BC744EABABDE089C0A9F698">
    <w:name w:val="E9ECE0637BC744EABABDE089C0A9F698"/>
    <w:rsid w:val="00C705A1"/>
  </w:style>
  <w:style w:type="paragraph" w:customStyle="1" w:styleId="8D1740A11B5949E7882E0D05E4563518">
    <w:name w:val="8D1740A11B5949E7882E0D05E4563518"/>
    <w:rsid w:val="00C705A1"/>
  </w:style>
  <w:style w:type="paragraph" w:customStyle="1" w:styleId="8F04784A98E54D2EA48210250E35BDF0">
    <w:name w:val="8F04784A98E54D2EA48210250E35BDF0"/>
    <w:rsid w:val="00C705A1"/>
  </w:style>
  <w:style w:type="paragraph" w:customStyle="1" w:styleId="43921B5BC90D400490C96AE7A2805066">
    <w:name w:val="43921B5BC90D400490C96AE7A2805066"/>
    <w:rsid w:val="00C705A1"/>
  </w:style>
  <w:style w:type="paragraph" w:customStyle="1" w:styleId="CE8E926DC3F643568D222752D0EF9745">
    <w:name w:val="CE8E926DC3F643568D222752D0EF9745"/>
    <w:rsid w:val="00C705A1"/>
  </w:style>
  <w:style w:type="paragraph" w:customStyle="1" w:styleId="9DD57956256C4022AF18EA906645E5C2">
    <w:name w:val="9DD57956256C4022AF18EA906645E5C2"/>
    <w:rsid w:val="00C705A1"/>
  </w:style>
  <w:style w:type="paragraph" w:customStyle="1" w:styleId="EA1EE7528C4544AF83CF6C6D22C027F8">
    <w:name w:val="EA1EE7528C4544AF83CF6C6D22C027F8"/>
    <w:rsid w:val="00C705A1"/>
  </w:style>
  <w:style w:type="paragraph" w:customStyle="1" w:styleId="1B9E7D65F1C14176AF180742B318756A">
    <w:name w:val="1B9E7D65F1C14176AF180742B318756A"/>
    <w:rsid w:val="00C705A1"/>
  </w:style>
  <w:style w:type="character" w:styleId="PlaceholderText">
    <w:name w:val="Placeholder Text"/>
    <w:uiPriority w:val="99"/>
    <w:semiHidden/>
    <w:rsid w:val="001C4CDF"/>
    <w:rPr>
      <w:color w:val="808080"/>
    </w:rPr>
  </w:style>
  <w:style w:type="paragraph" w:customStyle="1" w:styleId="A7CFAF60198842D7AB2331143E07BBB5">
    <w:name w:val="A7CFAF60198842D7AB2331143E07BBB5"/>
    <w:rsid w:val="001C4CDF"/>
    <w:rPr>
      <w:rFonts w:ascii="Calibri" w:eastAsia="Calibri" w:hAnsi="Calibri" w:cs="Times New Roman"/>
      <w:lang w:eastAsia="en-US"/>
    </w:rPr>
  </w:style>
  <w:style w:type="paragraph" w:customStyle="1" w:styleId="E089497ECC89422D9B06BDF5FDF538831">
    <w:name w:val="E089497ECC89422D9B06BDF5FDF538831"/>
    <w:rsid w:val="001C4CDF"/>
    <w:rPr>
      <w:rFonts w:ascii="Calibri" w:eastAsia="Calibri" w:hAnsi="Calibri" w:cs="Times New Roman"/>
      <w:lang w:eastAsia="en-US"/>
    </w:rPr>
  </w:style>
  <w:style w:type="paragraph" w:customStyle="1" w:styleId="CE8E926DC3F643568D222752D0EF97451">
    <w:name w:val="CE8E926DC3F643568D222752D0EF97451"/>
    <w:rsid w:val="001C4CDF"/>
    <w:rPr>
      <w:rFonts w:ascii="Calibri" w:eastAsia="Calibri" w:hAnsi="Calibri" w:cs="Times New Roman"/>
      <w:lang w:eastAsia="en-US"/>
    </w:rPr>
  </w:style>
  <w:style w:type="paragraph" w:customStyle="1" w:styleId="9DD57956256C4022AF18EA906645E5C21">
    <w:name w:val="9DD57956256C4022AF18EA906645E5C21"/>
    <w:rsid w:val="001C4CDF"/>
    <w:rPr>
      <w:rFonts w:ascii="Calibri" w:eastAsia="Calibri" w:hAnsi="Calibri" w:cs="Times New Roman"/>
      <w:lang w:eastAsia="en-US"/>
    </w:rPr>
  </w:style>
  <w:style w:type="paragraph" w:customStyle="1" w:styleId="EA1EE7528C4544AF83CF6C6D22C027F81">
    <w:name w:val="EA1EE7528C4544AF83CF6C6D22C027F81"/>
    <w:rsid w:val="001C4CDF"/>
    <w:rPr>
      <w:rFonts w:ascii="Calibri" w:eastAsia="Calibri" w:hAnsi="Calibri" w:cs="Times New Roman"/>
      <w:lang w:eastAsia="en-US"/>
    </w:rPr>
  </w:style>
  <w:style w:type="paragraph" w:customStyle="1" w:styleId="1B9E7D65F1C14176AF180742B318756A1">
    <w:name w:val="1B9E7D65F1C14176AF180742B318756A1"/>
    <w:rsid w:val="001C4CDF"/>
    <w:rPr>
      <w:rFonts w:ascii="Calibri" w:eastAsia="Calibri" w:hAnsi="Calibri" w:cs="Times New Roman"/>
      <w:lang w:eastAsia="en-US"/>
    </w:rPr>
  </w:style>
  <w:style w:type="paragraph" w:customStyle="1" w:styleId="A7CFAF60198842D7AB2331143E07BBB51">
    <w:name w:val="A7CFAF60198842D7AB2331143E07BBB51"/>
    <w:rsid w:val="001C4CDF"/>
    <w:rPr>
      <w:rFonts w:ascii="Calibri" w:eastAsia="Calibri" w:hAnsi="Calibri" w:cs="Times New Roman"/>
      <w:lang w:eastAsia="en-US"/>
    </w:rPr>
  </w:style>
  <w:style w:type="paragraph" w:customStyle="1" w:styleId="E089497ECC89422D9B06BDF5FDF538832">
    <w:name w:val="E089497ECC89422D9B06BDF5FDF538832"/>
    <w:rsid w:val="001C4CDF"/>
    <w:rPr>
      <w:rFonts w:ascii="Calibri" w:eastAsia="Calibri" w:hAnsi="Calibri" w:cs="Times New Roman"/>
      <w:lang w:eastAsia="en-US"/>
    </w:rPr>
  </w:style>
  <w:style w:type="paragraph" w:customStyle="1" w:styleId="CE8E926DC3F643568D222752D0EF97452">
    <w:name w:val="CE8E926DC3F643568D222752D0EF97452"/>
    <w:rsid w:val="001C4CDF"/>
    <w:rPr>
      <w:rFonts w:ascii="Calibri" w:eastAsia="Calibri" w:hAnsi="Calibri" w:cs="Times New Roman"/>
      <w:lang w:eastAsia="en-US"/>
    </w:rPr>
  </w:style>
  <w:style w:type="paragraph" w:customStyle="1" w:styleId="9DD57956256C4022AF18EA906645E5C22">
    <w:name w:val="9DD57956256C4022AF18EA906645E5C22"/>
    <w:rsid w:val="001C4CDF"/>
    <w:rPr>
      <w:rFonts w:ascii="Calibri" w:eastAsia="Calibri" w:hAnsi="Calibri" w:cs="Times New Roman"/>
      <w:lang w:eastAsia="en-US"/>
    </w:rPr>
  </w:style>
  <w:style w:type="paragraph" w:customStyle="1" w:styleId="EA1EE7528C4544AF83CF6C6D22C027F82">
    <w:name w:val="EA1EE7528C4544AF83CF6C6D22C027F82"/>
    <w:rsid w:val="001C4CDF"/>
    <w:rPr>
      <w:rFonts w:ascii="Calibri" w:eastAsia="Calibri" w:hAnsi="Calibri" w:cs="Times New Roman"/>
      <w:lang w:eastAsia="en-US"/>
    </w:rPr>
  </w:style>
  <w:style w:type="paragraph" w:customStyle="1" w:styleId="1B9E7D65F1C14176AF180742B318756A2">
    <w:name w:val="1B9E7D65F1C14176AF180742B318756A2"/>
    <w:rsid w:val="001C4CDF"/>
    <w:rPr>
      <w:rFonts w:ascii="Calibri" w:eastAsia="Calibri" w:hAnsi="Calibri" w:cs="Times New Roman"/>
      <w:lang w:eastAsia="en-US"/>
    </w:rPr>
  </w:style>
  <w:style w:type="paragraph" w:customStyle="1" w:styleId="A7CFAF60198842D7AB2331143E07BBB52">
    <w:name w:val="A7CFAF60198842D7AB2331143E07BBB52"/>
    <w:rsid w:val="001C4CDF"/>
    <w:rPr>
      <w:rFonts w:ascii="Calibri" w:eastAsia="Calibri" w:hAnsi="Calibri" w:cs="Times New Roman"/>
      <w:lang w:eastAsia="en-US"/>
    </w:rPr>
  </w:style>
  <w:style w:type="paragraph" w:customStyle="1" w:styleId="E089497ECC89422D9B06BDF5FDF538833">
    <w:name w:val="E089497ECC89422D9B06BDF5FDF538833"/>
    <w:rsid w:val="001C4CDF"/>
    <w:rPr>
      <w:rFonts w:ascii="Calibri" w:eastAsia="Calibri" w:hAnsi="Calibri" w:cs="Times New Roman"/>
      <w:lang w:eastAsia="en-US"/>
    </w:rPr>
  </w:style>
  <w:style w:type="paragraph" w:customStyle="1" w:styleId="CE8E926DC3F643568D222752D0EF97453">
    <w:name w:val="CE8E926DC3F643568D222752D0EF97453"/>
    <w:rsid w:val="001C4CDF"/>
    <w:rPr>
      <w:rFonts w:ascii="Calibri" w:eastAsia="Calibri" w:hAnsi="Calibri" w:cs="Times New Roman"/>
      <w:lang w:eastAsia="en-US"/>
    </w:rPr>
  </w:style>
  <w:style w:type="paragraph" w:customStyle="1" w:styleId="1B9E7D65F1C14176AF180742B318756A3">
    <w:name w:val="1B9E7D65F1C14176AF180742B318756A3"/>
    <w:rsid w:val="001C4CDF"/>
    <w:rPr>
      <w:rFonts w:ascii="Calibri" w:eastAsia="Calibri" w:hAnsi="Calibri" w:cs="Times New Roman"/>
      <w:lang w:eastAsia="en-US"/>
    </w:rPr>
  </w:style>
  <w:style w:type="paragraph" w:customStyle="1" w:styleId="A7CFAF60198842D7AB2331143E07BBB53">
    <w:name w:val="A7CFAF60198842D7AB2331143E07BBB53"/>
    <w:rsid w:val="001C4CDF"/>
    <w:rPr>
      <w:rFonts w:ascii="Calibri" w:eastAsia="Calibri" w:hAnsi="Calibri" w:cs="Times New Roman"/>
      <w:lang w:eastAsia="en-US"/>
    </w:rPr>
  </w:style>
  <w:style w:type="paragraph" w:customStyle="1" w:styleId="E089497ECC89422D9B06BDF5FDF538834">
    <w:name w:val="E089497ECC89422D9B06BDF5FDF538834"/>
    <w:rsid w:val="001C4CDF"/>
    <w:rPr>
      <w:rFonts w:ascii="Calibri" w:eastAsia="Calibri" w:hAnsi="Calibri" w:cs="Times New Roman"/>
      <w:lang w:eastAsia="en-US"/>
    </w:rPr>
  </w:style>
  <w:style w:type="paragraph" w:customStyle="1" w:styleId="CE8E926DC3F643568D222752D0EF97454">
    <w:name w:val="CE8E926DC3F643568D222752D0EF97454"/>
    <w:rsid w:val="001C4CDF"/>
    <w:rPr>
      <w:rFonts w:ascii="Calibri" w:eastAsia="Calibri" w:hAnsi="Calibri" w:cs="Times New Roman"/>
      <w:lang w:eastAsia="en-US"/>
    </w:rPr>
  </w:style>
  <w:style w:type="paragraph" w:customStyle="1" w:styleId="1B9E7D65F1C14176AF180742B318756A4">
    <w:name w:val="1B9E7D65F1C14176AF180742B318756A4"/>
    <w:rsid w:val="001C4CDF"/>
    <w:rPr>
      <w:rFonts w:ascii="Calibri" w:eastAsia="Calibri" w:hAnsi="Calibri" w:cs="Times New Roman"/>
      <w:lang w:eastAsia="en-US"/>
    </w:rPr>
  </w:style>
  <w:style w:type="paragraph" w:customStyle="1" w:styleId="A7CFAF60198842D7AB2331143E07BBB54">
    <w:name w:val="A7CFAF60198842D7AB2331143E07BBB54"/>
    <w:rsid w:val="001C4CDF"/>
    <w:rPr>
      <w:rFonts w:ascii="Calibri" w:eastAsia="Calibri" w:hAnsi="Calibri" w:cs="Times New Roman"/>
      <w:lang w:eastAsia="en-US"/>
    </w:rPr>
  </w:style>
  <w:style w:type="paragraph" w:customStyle="1" w:styleId="E089497ECC89422D9B06BDF5FDF538835">
    <w:name w:val="E089497ECC89422D9B06BDF5FDF538835"/>
    <w:rsid w:val="001C4CDF"/>
    <w:rPr>
      <w:rFonts w:ascii="Calibri" w:eastAsia="Calibri" w:hAnsi="Calibri" w:cs="Times New Roman"/>
      <w:lang w:eastAsia="en-US"/>
    </w:rPr>
  </w:style>
  <w:style w:type="paragraph" w:customStyle="1" w:styleId="CE8E926DC3F643568D222752D0EF97455">
    <w:name w:val="CE8E926DC3F643568D222752D0EF97455"/>
    <w:rsid w:val="001C4CDF"/>
    <w:rPr>
      <w:rFonts w:ascii="Calibri" w:eastAsia="Calibri" w:hAnsi="Calibri" w:cs="Times New Roman"/>
      <w:lang w:eastAsia="en-US"/>
    </w:rPr>
  </w:style>
  <w:style w:type="paragraph" w:customStyle="1" w:styleId="1B9E7D65F1C14176AF180742B318756A5">
    <w:name w:val="1B9E7D65F1C14176AF180742B318756A5"/>
    <w:rsid w:val="001C4CDF"/>
    <w:rPr>
      <w:rFonts w:ascii="Calibri" w:eastAsia="Calibri" w:hAnsi="Calibri" w:cs="Times New Roman"/>
      <w:lang w:eastAsia="en-US"/>
    </w:rPr>
  </w:style>
  <w:style w:type="paragraph" w:customStyle="1" w:styleId="082F49CBDE2C450AA96D5920D9B40A05">
    <w:name w:val="082F49CBDE2C450AA96D5920D9B40A05"/>
    <w:rsid w:val="001E147C"/>
  </w:style>
  <w:style w:type="paragraph" w:customStyle="1" w:styleId="0DEED74914DB46B997B03C70D5AAEEBB">
    <w:name w:val="0DEED74914DB46B997B03C70D5AAEEBB"/>
    <w:rsid w:val="001E147C"/>
  </w:style>
  <w:style w:type="paragraph" w:customStyle="1" w:styleId="3F60A37427E24E45BA236C64CAB4ABC5">
    <w:name w:val="3F60A37427E24E45BA236C64CAB4ABC5"/>
    <w:rsid w:val="001E147C"/>
  </w:style>
  <w:style w:type="paragraph" w:customStyle="1" w:styleId="EDF64815F41C4BADB10811C7220CF077">
    <w:name w:val="EDF64815F41C4BADB10811C7220CF077"/>
    <w:rsid w:val="001E147C"/>
  </w:style>
  <w:style w:type="paragraph" w:customStyle="1" w:styleId="9673C1946F0346B6A8ABDCA18B2110AA">
    <w:name w:val="9673C1946F0346B6A8ABDCA18B2110AA"/>
    <w:rsid w:val="004232F3"/>
  </w:style>
  <w:style w:type="paragraph" w:customStyle="1" w:styleId="4B59FD2225524BD091E931F180D4F68B">
    <w:name w:val="4B59FD2225524BD091E931F180D4F68B"/>
    <w:rsid w:val="004232F3"/>
  </w:style>
  <w:style w:type="paragraph" w:customStyle="1" w:styleId="1C40E39F92464AA9822699B53D46EF5F">
    <w:name w:val="1C40E39F92464AA9822699B53D46EF5F"/>
    <w:rsid w:val="004232F3"/>
  </w:style>
  <w:style w:type="paragraph" w:customStyle="1" w:styleId="04E47EC695AB4A8AA522AA242E64BE40">
    <w:name w:val="04E47EC695AB4A8AA522AA242E64BE40"/>
    <w:rsid w:val="004232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AE248402786E4E92BBF522BB32D444" ma:contentTypeVersion="33" ma:contentTypeDescription="Create a new document." ma:contentTypeScope="" ma:versionID="8a1143592013f4b282b9f69364c85fe1">
  <xsd:schema xmlns:xsd="http://www.w3.org/2001/XMLSchema" xmlns:xs="http://www.w3.org/2001/XMLSchema" xmlns:p="http://schemas.microsoft.com/office/2006/metadata/properties" xmlns:ns2="9cf5f555-7680-4d63-b3a1-18040100a5dd" xmlns:ns3="980bf185-7b51-430a-8c64-337fd05a142e" targetNamespace="http://schemas.microsoft.com/office/2006/metadata/properties" ma:root="true" ma:fieldsID="6de11c2d10429569d98ba3f4c695cc40" ns2:_="" ns3:_="">
    <xsd:import namespace="9cf5f555-7680-4d63-b3a1-18040100a5dd"/>
    <xsd:import namespace="980bf185-7b51-430a-8c64-337fd05a142e"/>
    <xsd:element name="properties">
      <xsd:complexType>
        <xsd:sequence>
          <xsd:element name="documentManagement">
            <xsd:complexType>
              <xsd:all>
                <xsd:element ref="ns2:Application" minOccurs="0"/>
                <xsd:element ref="ns2:Date_x0020_of_x0020_Issue" minOccurs="0"/>
                <xsd:element ref="ns2:Current_x0020_Issue_x0020_Letter" minOccurs="0"/>
                <xsd:element ref="ns2:Last_x0020_Revised_x0020_Date" minOccurs="0"/>
                <xsd:element ref="ns2:Doc_x0020_Control_x0020_Amended_x0020_Date" minOccurs="0"/>
                <xsd:element ref="ns2:Revision_x0020_Comments" minOccurs="0"/>
                <xsd:element ref="ns2:Document_x0020_Type" minOccurs="0"/>
                <xsd:element ref="ns2:Originated_x0020_By" minOccurs="0"/>
                <xsd:element ref="ns2:Owned_x0020_By" minOccurs="0"/>
                <xsd:element ref="ns2:Comments" minOccurs="0"/>
                <xsd:element ref="ns2:Document_x0020_Control_x0020_Number" minOccurs="0"/>
                <xsd:element ref="ns2:Sub_x0020_Category" minOccurs="0"/>
                <xsd:element ref="ns2:Status" minOccurs="0"/>
                <xsd:element ref="ns2:App_x0020_Sync" minOccurs="0"/>
                <xsd:element ref="ns2:Document_x0020_Element" minOccurs="0"/>
                <xsd:element ref="ns2:Document_x0020_Sub_x0020_Element" minOccurs="0"/>
                <xsd:element ref="ns2:Management_x0020_System_x0020_Review" minOccurs="0"/>
                <xsd:element ref="ns2:Critical_x0020_Focus_x0020_Area" minOccurs="0"/>
                <xsd:element ref="ns2:Critical_x0020_Risk_x0020_Activity" minOccurs="0"/>
                <xsd:element ref="ns2:Document_x0020_Destination" minOccurs="0"/>
                <xsd:element ref="ns2:Extra_x0020_Details" minOccurs="0"/>
                <xsd:element ref="ns2:Document_x0020_Maintainer" minOccurs="0"/>
                <xsd:element ref="ns2:Final_x0020_version" minOccurs="0"/>
                <xsd:element ref="ns2:Version_x0020_Number" minOccurs="0"/>
                <xsd:element ref="ns2:Focus_x0020_Area" minOccurs="0"/>
                <xsd:element ref="ns2:MediaServiceMetadata" minOccurs="0"/>
                <xsd:element ref="ns2:MediaServiceFastMetadata" minOccurs="0"/>
                <xsd:element ref="ns2:Document_x0020_Hyperlink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5f555-7680-4d63-b3a1-18040100a5dd" elementFormDefault="qualified">
    <xsd:import namespace="http://schemas.microsoft.com/office/2006/documentManagement/types"/>
    <xsd:import namespace="http://schemas.microsoft.com/office/infopath/2007/PartnerControls"/>
    <xsd:element name="Application" ma:index="8" nillable="true" ma:displayName="Application" ma:format="Dropdown" ma:internalName="Application">
      <xsd:simpleType>
        <xsd:union memberTypes="dms:Text">
          <xsd:simpleType>
            <xsd:restriction base="dms:Choice">
              <xsd:enumeration value="Construction"/>
              <xsd:enumeration value="Office &amp; Industrial"/>
              <xsd:enumeration value="Retail"/>
              <xsd:enumeration value="Residential"/>
              <xsd:enumeration value="Group"/>
            </xsd:restriction>
          </xsd:simpleType>
        </xsd:union>
      </xsd:simpleType>
    </xsd:element>
    <xsd:element name="Date_x0020_of_x0020_Issue" ma:index="9" nillable="true" ma:displayName="Date of Issue" ma:format="DateOnly" ma:internalName="Date_x0020_of_x0020_Issue">
      <xsd:simpleType>
        <xsd:restriction base="dms:DateTime"/>
      </xsd:simpleType>
    </xsd:element>
    <xsd:element name="Current_x0020_Issue_x0020_Letter" ma:index="10" nillable="true" ma:displayName="Current Issue Letter" ma:format="Dropdown" ma:internalName="Current_x0020_Issue_x0020_Letter">
      <xsd:simpleType>
        <xsd:restriction base="dms:Text">
          <xsd:maxLength value="255"/>
        </xsd:restriction>
      </xsd:simpleType>
    </xsd:element>
    <xsd:element name="Last_x0020_Revised_x0020_Date" ma:index="11" nillable="true" ma:displayName="Last Revised Date" ma:format="DateOnly" ma:internalName="Last_x0020_Revised_x0020_Date">
      <xsd:simpleType>
        <xsd:restriction base="dms:DateTime"/>
      </xsd:simpleType>
    </xsd:element>
    <xsd:element name="Doc_x0020_Control_x0020_Amended_x0020_Date" ma:index="12" nillable="true" ma:displayName="Doc Control Amended Date" ma:format="Dropdown" ma:internalName="Doc_x0020_Control_x0020_Amended_x0020_Date">
      <xsd:simpleType>
        <xsd:restriction base="dms:Text">
          <xsd:maxLength value="255"/>
        </xsd:restriction>
      </xsd:simpleType>
    </xsd:element>
    <xsd:element name="Revision_x0020_Comments" ma:index="13" nillable="true" ma:displayName="Revision Comments" ma:format="Dropdown" ma:internalName="Revision_x0020_Comments">
      <xsd:simpleType>
        <xsd:restriction base="dms:Note">
          <xsd:maxLength value="255"/>
        </xsd:restriction>
      </xsd:simpleType>
    </xsd:element>
    <xsd:element name="Document_x0020_Type" ma:index="14" nillable="true" ma:displayName="Document Type" ma:format="Dropdown" ma:internalName="Document_x0020_Type">
      <xsd:simpleType>
        <xsd:union memberTypes="dms:Text">
          <xsd:simpleType>
            <xsd:restriction base="dms:Choice">
              <xsd:enumeration value="Audit Tool"/>
              <xsd:enumeration value="Charter"/>
              <xsd:enumeration value="Form"/>
              <xsd:enumeration value="Guideline"/>
              <xsd:enumeration value="Meeting Record"/>
              <xsd:enumeration value="MMR"/>
              <xsd:enumeration value="MMR Reference Document"/>
              <xsd:enumeration value="MRAC"/>
              <xsd:enumeration value="Permit"/>
              <xsd:enumeration value="Plan"/>
              <xsd:enumeration value="Policy"/>
              <xsd:enumeration value="Poster"/>
              <xsd:enumeration value="Procedure"/>
              <xsd:enumeration value="Register"/>
              <xsd:enumeration value="Report"/>
              <xsd:enumeration value="Roles and Responsibilities"/>
              <xsd:enumeration value="Template"/>
            </xsd:restriction>
          </xsd:simpleType>
        </xsd:union>
      </xsd:simpleType>
    </xsd:element>
    <xsd:element name="Originated_x0020_By" ma:index="15" nillable="true" ma:displayName="Originated By" ma:format="Dropdown" ma:internalName="Originated_x0020_By">
      <xsd:simpleType>
        <xsd:restriction base="dms:Text">
          <xsd:maxLength value="255"/>
        </xsd:restriction>
      </xsd:simpleType>
    </xsd:element>
    <xsd:element name="Owned_x0020_By" ma:index="16" nillable="true" ma:displayName="Owned By" ma:format="Dropdown" ma:internalName="Owned_x0020_By">
      <xsd:simpleType>
        <xsd:union memberTypes="dms:Text">
          <xsd:simpleType>
            <xsd:restriction base="dms:Choice">
              <xsd:enumeration value="Group HSE"/>
              <xsd:enumeration value="Construction"/>
              <xsd:enumeration value="Retail"/>
              <xsd:enumeration value="Residential"/>
              <xsd:enumeration value="Office &amp; Industrial"/>
            </xsd:restriction>
          </xsd:simpleType>
        </xsd:union>
      </xsd:simpleType>
    </xsd:element>
    <xsd:element name="Comments" ma:index="17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Document_x0020_Control_x0020_Number" ma:index="18" nillable="true" ma:displayName="Document Control Number" ma:format="Dropdown" ma:internalName="Document_x0020_Control_x0020_Number">
      <xsd:simpleType>
        <xsd:restriction base="dms:Text">
          <xsd:maxLength value="255"/>
        </xsd:restriction>
      </xsd:simpleType>
    </xsd:element>
    <xsd:element name="Sub_x0020_Category" ma:index="19" nillable="true" ma:displayName="Sub Category" ma:format="Dropdown" ma:internalName="Sub_x0020_Category">
      <xsd:simpleType>
        <xsd:restriction base="dms:Choice">
          <xsd:enumeration value="NA"/>
          <xsd:enumeration value="Retail Permits"/>
          <xsd:enumeration value="Employee Assistance Program"/>
          <xsd:enumeration value="Emergency Response Planning"/>
          <xsd:enumeration value="Injury Management"/>
          <xsd:enumeration value="Group Incident Reporting"/>
          <xsd:enumeration value="Emergency and Extreme Incident Response"/>
        </xsd:restriction>
      </xsd:simpleType>
    </xsd:element>
    <xsd:element name="Status" ma:index="20" nillable="true" ma:displayName="Status" ma:format="Dropdown" ma:internalName="Status">
      <xsd:simpleType>
        <xsd:restriction base="dms:Choice">
          <xsd:enumeration value="Current"/>
          <xsd:enumeration value="NA"/>
          <xsd:enumeration value="Superseded"/>
          <xsd:enumeration value="Obsolete"/>
        </xsd:restriction>
      </xsd:simpleType>
    </xsd:element>
    <xsd:element name="App_x0020_Sync" ma:index="21" nillable="true" ma:displayName="App Sync" ma:default="0" ma:format="Dropdown" ma:internalName="App_x0020_Sync">
      <xsd:simpleType>
        <xsd:restriction base="dms:Boolean"/>
      </xsd:simpleType>
    </xsd:element>
    <xsd:element name="Document_x0020_Element" ma:index="22" nillable="true" ma:displayName="Document Element" ma:format="Dropdown" ma:internalName="Document_x0020_Element">
      <xsd:simpleType>
        <xsd:union memberTypes="dms:Text">
          <xsd:simpleType>
            <xsd:restriction base="dms:Choice">
              <xsd:enumeration value="Leadership &amp; Culture"/>
              <xsd:enumeration value="Performance, Planning and Targets"/>
              <xsd:enumeration value="Risk Management (inc. Critical Risk Management)"/>
              <xsd:enumeration value="Health &amp; Wellbeing"/>
              <xsd:enumeration value="Incident Management"/>
              <xsd:enumeration value="Environmental Management"/>
              <xsd:enumeration value="Consultation, Coordination &amp; Co-Operation"/>
              <xsd:enumeration value="Competency &amp; Capability"/>
              <xsd:enumeration value="Legal &amp; Compliance"/>
              <xsd:enumeration value="Service Providers &amp; Other Interested Parties"/>
              <xsd:enumeration value="Management of Change"/>
              <xsd:enumeration value="Monitoring, Audit &amp; Continuous Improvement"/>
              <xsd:enumeration value="Other"/>
            </xsd:restriction>
          </xsd:simpleType>
        </xsd:union>
      </xsd:simpleType>
    </xsd:element>
    <xsd:element name="Document_x0020_Sub_x0020_Element" ma:index="23" nillable="true" ma:displayName="Document Sub Element" ma:format="Dropdown" ma:internalName="Document_x0020_Sub_x0020_Element">
      <xsd:simpleType>
        <xsd:union memberTypes="dms:Text">
          <xsd:simpleType>
            <xsd:restriction base="dms:Choice">
              <xsd:enumeration value="Audit &amp; Inspections"/>
              <xsd:enumeration value="Change Management"/>
              <xsd:enumeration value="Continuous improvement"/>
              <xsd:enumeration value="Critical risk management"/>
              <xsd:enumeration value="Fitness for Work"/>
              <xsd:enumeration value="HSE Data"/>
              <xsd:enumeration value="HSE Objectives"/>
              <xsd:enumeration value="Information Systems"/>
              <xsd:enumeration value="Management Plans and Manuals"/>
              <xsd:enumeration value="N/A"/>
              <xsd:enumeration value="Other risk Management"/>
              <xsd:enumeration value="Performance Monitoring &amp; Reporting"/>
              <xsd:enumeration value="Principal Contractors"/>
              <xsd:enumeration value="Records Management &amp; Document Control"/>
              <xsd:enumeration value="Safety in design"/>
              <xsd:enumeration value="Suppliers and Service Providers"/>
              <xsd:enumeration value="Wellbeing"/>
            </xsd:restriction>
          </xsd:simpleType>
        </xsd:union>
      </xsd:simpleType>
    </xsd:element>
    <xsd:element name="Management_x0020_System_x0020_Review" ma:index="24" nillable="true" ma:displayName="Management System Review" ma:format="Dropdown" ma:internalName="Management_x0020_System_x0020_Review">
      <xsd:simpleType>
        <xsd:union memberTypes="dms:Text">
          <xsd:simpleType>
            <xsd:restriction base="dms:Choice">
              <xsd:enumeration value="No"/>
              <xsd:enumeration value="Yes"/>
            </xsd:restriction>
          </xsd:simpleType>
        </xsd:union>
      </xsd:simpleType>
    </xsd:element>
    <xsd:element name="Critical_x0020_Focus_x0020_Area" ma:index="25" nillable="true" ma:displayName="Critical Focus Area" ma:default="N/A" ma:format="Dropdown" ma:internalName="Critical_x0020_Focus_x0020_Area">
      <xsd:simpleType>
        <xsd:union memberTypes="dms:Text">
          <xsd:simpleType>
            <xsd:restriction base="dms:Choice">
              <xsd:enumeration value="1. Fall Prevention"/>
              <xsd:enumeration value="2. Site Establishment &amp; Logistics"/>
              <xsd:enumeration value="3. Civil Works &amp; Groundworks"/>
              <xsd:enumeration value="4. Cranes &amp; Materials Handling"/>
              <xsd:enumeration value="5. Services Safety"/>
              <xsd:enumeration value="6. Worker Health &amp; Welfare"/>
              <xsd:enumeration value="7. Emergency Procedures"/>
              <xsd:enumeration value="8. Sustainability &amp; Environment"/>
              <xsd:enumeration value="N/A"/>
            </xsd:restriction>
          </xsd:simpleType>
        </xsd:union>
      </xsd:simpleType>
    </xsd:element>
    <xsd:element name="Critical_x0020_Risk_x0020_Activity" ma:index="26" nillable="true" ma:displayName="Critical Risk Activity" ma:format="Dropdown" ma:internalName="Critical_x0020_Risk_x0020_Activity">
      <xsd:simpleType>
        <xsd:restriction base="dms:Choice">
          <xsd:enumeration value="Acid Sulphate Soils"/>
          <xsd:enumeration value="Community Engagement &amp; Consultation"/>
          <xsd:enumeration value="Concrete Pumping"/>
          <xsd:enumeration value="Coring Boring &amp; Concrete Cutting"/>
          <xsd:enumeration value="Cranes &amp; Lifting"/>
          <xsd:enumeration value="Demolition"/>
          <xsd:enumeration value="Dust &amp; Sediment Control"/>
          <xsd:enumeration value="Emergency Preparedness"/>
          <xsd:enumeration value="Environmental"/>
          <xsd:enumeration value="Excavation &amp; Trenching"/>
          <xsd:enumeration value="Fitness for Work"/>
          <xsd:enumeration value="Hazardous Manual Tasks"/>
          <xsd:enumeration value="Hazardous Substances"/>
          <xsd:enumeration value="Heritage &amp; Indigenous Artefacts"/>
          <xsd:enumeration value="Hot Works"/>
          <xsd:enumeration value="Isolation &amp; Lock Out Tag Out"/>
          <xsd:enumeration value="N/A"/>
          <xsd:enumeration value="Occupational Exposures"/>
          <xsd:enumeration value="Penetration &amp; Riser Management"/>
          <xsd:enumeration value="Plant Equipment &amp; Tools"/>
          <xsd:enumeration value="Site Establishment"/>
          <xsd:enumeration value="Site Security"/>
          <xsd:enumeration value="Temporary Works"/>
          <xsd:enumeration value="Traffic Management"/>
          <xsd:enumeration value="Water &amp; Waste Management"/>
          <xsd:enumeration value="Work at Heights"/>
          <xsd:enumeration value="Work in Confined Spaces"/>
          <xsd:enumeration value="Work With Asbestos"/>
          <xsd:enumeration value="Work With Electricity"/>
          <xsd:enumeration value="Work with Tilt-up &amp; Pre-cast Concrete"/>
          <xsd:enumeration value="Working with Services"/>
        </xsd:restriction>
      </xsd:simpleType>
    </xsd:element>
    <xsd:element name="Document_x0020_Destination" ma:index="27" nillable="true" ma:displayName="Document Destination" ma:format="Dropdown" ma:internalName="Document_x0020_Destination">
      <xsd:simpleType>
        <xsd:restriction base="dms:Choice">
          <xsd:enumeration value="MC Divisional Document"/>
          <xsd:enumeration value="HSE Roadmap and App 1,2"/>
          <xsd:enumeration value="HSE Alert"/>
          <xsd:enumeration value="Principal Contractor Information"/>
          <xsd:enumeration value="WSSS Tool"/>
          <xsd:enumeration value="HSE Resources and Training"/>
          <xsd:enumeration value="Injury Management"/>
          <xsd:enumeration value="MC HSE Reporting"/>
          <xsd:enumeration value="HammerTech"/>
          <xsd:enumeration value="Documents for SPs"/>
        </xsd:restriction>
      </xsd:simpleType>
    </xsd:element>
    <xsd:element name="Extra_x0020_Details" ma:index="28" nillable="true" ma:displayName="Extra Details" ma:format="Dropdown" ma:internalName="Extra_x0020_Details">
      <xsd:simpleType>
        <xsd:restriction base="dms:Choice">
          <xsd:enumeration value="Appendix 1, 2"/>
          <xsd:enumeration value="Certificate of Currency"/>
          <xsd:enumeration value="Code of Practice"/>
          <xsd:enumeration value="External Alert"/>
          <xsd:enumeration value="Hammertech Guide"/>
          <xsd:enumeration value="High Risk Workshop"/>
          <xsd:enumeration value="HSE Fact Sheet"/>
          <xsd:enumeration value="HSE Resources"/>
          <xsd:enumeration value="HSE RoadMap"/>
          <xsd:enumeration value="HSE Safety Sign"/>
          <xsd:enumeration value="HSE Standard"/>
          <xsd:enumeration value="Incident Presentation"/>
          <xsd:enumeration value="Incident Reporting"/>
          <xsd:enumeration value="Induction"/>
          <xsd:enumeration value="Injury Management"/>
          <xsd:enumeration value="Manual"/>
          <xsd:enumeration value="MC HSE Report"/>
          <xsd:enumeration value="MCD Alert"/>
          <xsd:enumeration value="Meeting Minutes"/>
          <xsd:enumeration value="Mirvac Alert"/>
          <xsd:enumeration value="N/A"/>
          <xsd:enumeration value="O&amp;I Forms and Templates"/>
          <xsd:enumeration value="PC Document Examples"/>
          <xsd:enumeration value="PC Procedure"/>
          <xsd:enumeration value="Presentation"/>
          <xsd:enumeration value="R&amp;O Register"/>
          <xsd:enumeration value="RoadMap Reports"/>
          <xsd:enumeration value="Site Establishment Form"/>
          <xsd:enumeration value="Site Notice Board Form"/>
          <xsd:enumeration value="SSCM"/>
          <xsd:enumeration value="SWMS"/>
          <xsd:enumeration value="Tools"/>
          <xsd:enumeration value="Training"/>
          <xsd:enumeration value="Weekly Briefing"/>
          <xsd:enumeration value="WRMP"/>
        </xsd:restriction>
      </xsd:simpleType>
    </xsd:element>
    <xsd:element name="Document_x0020_Maintainer" ma:index="29" nillable="true" ma:displayName="Document Maintainer" ma:format="Dropdown" ma:internalName="Document_x0020_Maintainer">
      <xsd:simpleType>
        <xsd:restriction base="dms:Choice">
          <xsd:enumeration value="Group HSE"/>
          <xsd:enumeration value="Construction"/>
          <xsd:enumeration value="Retail"/>
          <xsd:enumeration value="Residential"/>
          <xsd:enumeration value="Office &amp; Industrial"/>
        </xsd:restriction>
      </xsd:simpleType>
    </xsd:element>
    <xsd:element name="Final_x0020_version" ma:index="30" nillable="true" ma:displayName="Final version" ma:default="0" ma:format="Dropdown" ma:internalName="Final_x0020_version">
      <xsd:simpleType>
        <xsd:restriction base="dms:Boolean"/>
      </xsd:simpleType>
    </xsd:element>
    <xsd:element name="Version_x0020_Number" ma:index="31" nillable="true" ma:displayName="Version Number" ma:format="Dropdown" ma:internalName="Version_x0020_Number">
      <xsd:simpleType>
        <xsd:restriction base="dms:Text">
          <xsd:maxLength value="255"/>
        </xsd:restriction>
      </xsd:simpleType>
    </xsd:element>
    <xsd:element name="Focus_x0020_Area" ma:index="32" nillable="true" ma:displayName="Focus Area" ma:list="{c06911b9-2271-4ea3-b709-2dc8c23ea640}" ma:internalName="Focus_x0020_Area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Hyperlink" ma:index="35" nillable="true" ma:displayName="Document Hyperlink" ma:format="Hyperlink" ma:internalName="Document_x0020_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bf185-7b51-430a-8c64-337fd05a142e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9cf5f555-7680-4d63-b3a1-18040100a5dd">Current</Status>
    <Sub_x0020_Category xmlns="9cf5f555-7680-4d63-b3a1-18040100a5dd">Retail Permits</Sub_x0020_Category>
    <Doc_x0020_Control_x0020_Amended_x0020_Date xmlns="9cf5f555-7680-4d63-b3a1-18040100a5dd" xsi:nil="true"/>
    <Document_x0020_Destination xmlns="9cf5f555-7680-4d63-b3a1-18040100a5dd" xsi:nil="true"/>
    <Management_x0020_System_x0020_Review xmlns="9cf5f555-7680-4d63-b3a1-18040100a5dd">No</Management_x0020_System_x0020_Review>
    <Critical_x0020_Risk_x0020_Activity xmlns="9cf5f555-7680-4d63-b3a1-18040100a5dd">Work at Heights</Critical_x0020_Risk_x0020_Activity>
    <Final_x0020_version xmlns="9cf5f555-7680-4d63-b3a1-18040100a5dd">true</Final_x0020_version>
    <Document_x0020_Maintainer xmlns="9cf5f555-7680-4d63-b3a1-18040100a5dd">Office &amp; Industrial</Document_x0020_Maintainer>
    <Extra_x0020_Details xmlns="9cf5f555-7680-4d63-b3a1-18040100a5dd">Site Establishment Form</Extra_x0020_Details>
    <Critical_x0020_Focus_x0020_Area xmlns="9cf5f555-7680-4d63-b3a1-18040100a5dd">
      <Value>1. Fall Prevention</Value>
    </Critical_x0020_Focus_x0020_Area>
    <Document_x0020_Element xmlns="9cf5f555-7680-4d63-b3a1-18040100a5dd">Risk Management (inc. Critical Risk Management)</Document_x0020_Element>
    <Version_x0020_Number xmlns="9cf5f555-7680-4d63-b3a1-18040100a5dd">V3</Version_x0020_Number>
    <Document_x0020_Control_x0020_Number xmlns="9cf5f555-7680-4d63-b3a1-18040100a5dd">HSE:GR:O&amp;I:3.1.1:PE:0011</Document_x0020_Control_x0020_Number>
    <Last_x0020_Revised_x0020_Date xmlns="9cf5f555-7680-4d63-b3a1-18040100a5dd">2020-01-14T13:00:00+00:00</Last_x0020_Revised_x0020_Date>
    <App_x0020_Sync xmlns="9cf5f555-7680-4d63-b3a1-18040100a5dd">false</App_x0020_Sync>
    <Application xmlns="9cf5f555-7680-4d63-b3a1-18040100a5dd">Construction; Office &amp; Industrial; Retail; Residential; Group</Application>
    <Current_x0020_Issue_x0020_Letter xmlns="9cf5f555-7680-4d63-b3a1-18040100a5dd" xsi:nil="true"/>
    <Document_x0020_Type xmlns="9cf5f555-7680-4d63-b3a1-18040100a5dd">Permit</Document_x0020_Type>
    <Originated_x0020_By xmlns="9cf5f555-7680-4d63-b3a1-18040100a5dd" xsi:nil="true"/>
    <Date_x0020_of_x0020_Issue xmlns="9cf5f555-7680-4d63-b3a1-18040100a5dd" xsi:nil="true"/>
    <Owned_x0020_By xmlns="9cf5f555-7680-4d63-b3a1-18040100a5dd">Group HSE</Owned_x0020_By>
    <Revision_x0020_Comments xmlns="9cf5f555-7680-4d63-b3a1-18040100a5dd">For use on completed structures only. Updated to include a way to regulate movement around radiation from telco structures. Used more by O&amp;I and occasionally by Construction. Used mostly by MPC in Construction.
10.07.18 - ES -Made Obsolete as a result of HSEMS review and update</Revision_x0020_Comments>
    <Comments xmlns="9cf5f555-7680-4d63-b3a1-18040100a5dd" xsi:nil="true"/>
    <Document_x0020_Sub_x0020_Element xmlns="9cf5f555-7680-4d63-b3a1-18040100a5dd">Critical risk management</Document_x0020_Sub_x0020_Element>
    <Focus_x0020_Area xmlns="9cf5f555-7680-4d63-b3a1-18040100a5dd"/>
    <Document_x0020_Hyperlink xmlns="9cf5f555-7680-4d63-b3a1-18040100a5dd">
      <Url xsi:nil="true"/>
      <Description xsi:nil="true"/>
    </Document_x0020_Hyperlin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B3233-E6B0-4394-B393-74220054D6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f5f555-7680-4d63-b3a1-18040100a5dd"/>
    <ds:schemaRef ds:uri="980bf185-7b51-430a-8c64-337fd05a14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3E8D5E-CCE1-4667-881E-F969B86324D6}">
  <ds:schemaRefs>
    <ds:schemaRef ds:uri="http://schemas.microsoft.com/office/2006/metadata/properties"/>
    <ds:schemaRef ds:uri="http://schemas.microsoft.com/office/infopath/2007/PartnerControls"/>
    <ds:schemaRef ds:uri="9cf5f555-7680-4d63-b3a1-18040100a5dd"/>
  </ds:schemaRefs>
</ds:datastoreItem>
</file>

<file path=customXml/itemProps3.xml><?xml version="1.0" encoding="utf-8"?>
<ds:datastoreItem xmlns:ds="http://schemas.openxmlformats.org/officeDocument/2006/customXml" ds:itemID="{833C258C-3F26-40A5-8788-7B7343ACBA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0E0ECB-918E-4877-BF1A-7C6967C65E19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EEF9DD0-4162-4471-A3D0-1E45BEB5B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rvac Group</Company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H</dc:creator>
  <cp:keywords/>
  <dc:description/>
  <cp:lastModifiedBy>Melanie Jones</cp:lastModifiedBy>
  <cp:revision>2</cp:revision>
  <dcterms:created xsi:type="dcterms:W3CDTF">2020-12-18T03:21:00Z</dcterms:created>
  <dcterms:modified xsi:type="dcterms:W3CDTF">2020-12-18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AE248402786E4E92BBF522BB32D444</vt:lpwstr>
  </property>
  <property fmtid="{D5CDD505-2E9C-101B-9397-08002B2CF9AE}" pid="3" name="AuthorIds_UIVersion_28">
    <vt:lpwstr>625</vt:lpwstr>
  </property>
</Properties>
</file>